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784BF9" w14:textId="2CD8CC0A" w:rsidR="00AD0DFA" w:rsidRPr="00062058" w:rsidRDefault="003F55C9" w:rsidP="00AD0DFA">
      <w:pPr>
        <w:jc w:val="center"/>
        <w:rPr>
          <w:rFonts w:ascii="Calibri" w:hAnsi="Calibri" w:cs="Calibri"/>
          <w:b/>
          <w:bCs/>
          <w:sz w:val="36"/>
          <w:szCs w:val="36"/>
        </w:rPr>
      </w:pPr>
      <w:r w:rsidRPr="00062058">
        <w:rPr>
          <w:rFonts w:ascii="Calibri" w:hAnsi="Calibri" w:cs="Calibri"/>
          <w:b/>
          <w:bCs/>
          <w:sz w:val="36"/>
          <w:szCs w:val="36"/>
        </w:rPr>
        <w:t xml:space="preserve">Data İzmir Platformu </w:t>
      </w:r>
      <w:r w:rsidR="00AD0DFA" w:rsidRPr="00062058">
        <w:rPr>
          <w:rFonts w:ascii="Calibri" w:hAnsi="Calibri" w:cs="Calibri"/>
          <w:b/>
          <w:bCs/>
          <w:sz w:val="36"/>
          <w:szCs w:val="36"/>
        </w:rPr>
        <w:t>Kullanım Koşulları</w:t>
      </w:r>
    </w:p>
    <w:p w14:paraId="12D817AB" w14:textId="26572751"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Data İzmir Platformu’nda paylaşılan verileri kullanmanız durumunda aşağıdaki hükümleri kabul ve taahhüt etmiş olursunuz. Bahsi geçen hükümlerin ihlali durumunda veri kullanma hakkınız otomatik olarak sona erecektir.</w:t>
      </w:r>
    </w:p>
    <w:p w14:paraId="0710A41C" w14:textId="12E0643E"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Data İzmir Platformu’nda sunulan verilerin kullanılması sizinle Lisans Veren arasında yasal bir anlaşma teşkil eden aşağıdaki koşullara tabidir. Bu koşullar tüm ziyaretçiler ve kullanıcılar için geçerlidir.</w:t>
      </w:r>
    </w:p>
    <w:p w14:paraId="2474875D" w14:textId="45F93615"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Ziyaretçi ve kullanıcılar, Data İzmir Platformu üzerinden veri yayınlayan Veri Sağlayıcılar tarafından tanımlanan ek kullanım koşullarını da kabul etmiş sayılır.</w:t>
      </w:r>
    </w:p>
    <w:p w14:paraId="2579AF50"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Tanımlar</w:t>
      </w:r>
    </w:p>
    <w:p w14:paraId="48475033" w14:textId="6134A74A"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Veri: </w:t>
      </w:r>
      <w:r w:rsidRPr="00AD0DFA">
        <w:rPr>
          <w:rFonts w:asciiTheme="minorHAnsi" w:hAnsiTheme="minorHAnsi" w:cstheme="minorHAnsi"/>
          <w:color w:val="212529"/>
          <w:lang w:val="tr-TR"/>
        </w:rPr>
        <w:t>Data İzmir Platformu’ndan indirilebilecek telif hakkı ile korunan bilgilerdir.</w:t>
      </w:r>
    </w:p>
    <w:p w14:paraId="72DCA0F2"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Veri Sağlayıcı: </w:t>
      </w:r>
      <w:r w:rsidRPr="00AD0DFA">
        <w:rPr>
          <w:rFonts w:asciiTheme="minorHAnsi" w:hAnsiTheme="minorHAnsi" w:cstheme="minorHAnsi"/>
          <w:color w:val="212529"/>
          <w:lang w:val="tr-TR"/>
        </w:rPr>
        <w:t>Bu lisans kapsamında veri sağlayan kişi veya kuruluş anlamına gelir.</w:t>
      </w:r>
    </w:p>
    <w:p w14:paraId="15175DC0"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Lisans Veren: </w:t>
      </w:r>
      <w:r w:rsidRPr="00AD0DFA">
        <w:rPr>
          <w:rFonts w:asciiTheme="minorHAnsi" w:hAnsiTheme="minorHAnsi" w:cstheme="minorHAnsi"/>
          <w:color w:val="212529"/>
          <w:lang w:val="tr-TR"/>
        </w:rPr>
        <w:t>Bu sitede belirli lisanslar ile veri verme yetkisine sahip herhangi bir tarafı ifade eder.</w:t>
      </w:r>
    </w:p>
    <w:p w14:paraId="3C744FB7"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Kullanım Koşullarının Kabulü</w:t>
      </w:r>
    </w:p>
    <w:p w14:paraId="5522E576"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leri indirerek ve/veya kullanarak Kullanım Koşullarını kabul etmiş ve bu Kullanım Koşullarını kabul etmek için temsil ettiğiniz kuruluşta yetkiye sahip olduğunuzu beyan etmiş sayılırsınız.</w:t>
      </w:r>
    </w:p>
    <w:p w14:paraId="36C9D2BC"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Fikri Mülkiyet Hakları</w:t>
      </w:r>
    </w:p>
    <w:p w14:paraId="77A63B3A"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Bu sitede sunulan verilerin fikri mülkiyet hakları Kurumumuza ait olup kullanım koşullarının kabulü ile bu haklar devredilmiş olarak kabul edilemez.</w:t>
      </w:r>
    </w:p>
    <w:p w14:paraId="3F3B2478"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Garantilerin Hariç Tutulması</w:t>
      </w:r>
    </w:p>
    <w:p w14:paraId="5AF2E7EF" w14:textId="3B2444A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ler, Veri Sağlayıcılar ve Lisans Veren tarafından derlenen ve işlenen bilgileri ve verileri içerir. Veri Sağlayıcılar ve Lisans Veren veri setlerinde yer alan bilgilerin doğru olduğuna dair garanti vermez. Çünkü veriler açık veya zımni herhangi bir garanti olmaksızın, "olduğu gibi" ve "mevcut olduğu gibi" temelinde sunulur. Platformda bulunan verilerin hataya tabi olduğunu ve doğrulama veya inceleme yapılmadan güvenilemeyeceğini anlamış ve kabul etmiş sayılırsınız.</w:t>
      </w:r>
    </w:p>
    <w:p w14:paraId="33B89B95"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lastRenderedPageBreak/>
        <w:t>Sorumluluk ve Tazminat Sınırlaması</w:t>
      </w:r>
    </w:p>
    <w:p w14:paraId="4C358236"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 Sağlayıcılar ve Lisans Veren hatalı verilerin yol açtığı kayıp veya zararlardan üçüncü tarafların talepleri de dahil olmak üzere doğrudan, dolaylı olarak (sınırlama olmaksızın, kullanım kaybı, zaman veya veri kaybı, hizmetin aksaması, ticari kayıp, kâr veya tasarruf kaybı veya bilgisayar yazılım veya donanım maliyeti dahil) hiçbir şekilde sorumlu tutulamaz. Veri kullanımınız sonucunda oluşacak doğrudan ve/veya dolaylı zarar ve/veya kayıplarınızda Veri Sağlayıcıları ve Lisans Vereni sorumlu tutamayacağınızı kabul, beyan ve taahhüt etmiş sayılırsınız.</w:t>
      </w:r>
    </w:p>
    <w:p w14:paraId="3BD13EB7"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Diğer Koşulların Kabulü</w:t>
      </w:r>
    </w:p>
    <w:p w14:paraId="655FB7F0"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leri içeren dosyada veya bu Verilere erişilen sayfada belirtilen ek hüküm ve koşullar olabilir. Bu tür ek hüküm ve koşullara uymak zorunda olduğunuzu anlamış ve kabul etmiş sayılırsınız.</w:t>
      </w:r>
    </w:p>
    <w:p w14:paraId="24205AA4" w14:textId="062F6F2A"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 Sağlayıcılar ve Lisans Veren Data İzmir Platformu’nda bulunan verilerin yetkili kaynaklarıdır. Bu birimler, veri kalitesinden sorumludur ve Web Sitesinden erişilen veri kümelerinin ve akışların sürüm kontrolünü yapmaktan sorumludur.</w:t>
      </w:r>
    </w:p>
    <w:p w14:paraId="08420100"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ler her zaman güncellenebilir, düzeltilebilir, üzerine yazılabilir ve/veya yenilenebilir. Beklenen güncelleme sıklığı, Web Sitesinde yayınlanan verilerde belirtilebilecektir. Veri kümelerinin eski sürümleri saklanmayacaktır.</w:t>
      </w:r>
    </w:p>
    <w:p w14:paraId="672D120C"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b/>
          <w:bCs/>
          <w:color w:val="212529"/>
          <w:lang w:val="tr-TR"/>
        </w:rPr>
        <w:t>Genel Hükümler</w:t>
      </w:r>
    </w:p>
    <w:p w14:paraId="471A4747"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Bu Kullanım Koşullarından kaynaklanan herhangi bir anlaşmazlık, Türkiye Cumhuriyeti mahkemeleri yetkilidir.</w:t>
      </w:r>
    </w:p>
    <w:p w14:paraId="562D3E5E"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Siz ve Lisans Veren tarafından imzalanmış yazılı bir araç haricinde bu Kullanım Koşullarında herhangi bir haktan feragat geçerli değildir. Bu Kullanım Koşullarının herhangi bir hükmünden feragat edilmesi, yalnızca Veri Sağlayıcılar ve Lisans Verenin imzalı bir yazıda, belirtilen bir hükümden açıkça feragat ettiğini belirtirse geçerli olacaktır.</w:t>
      </w:r>
    </w:p>
    <w:p w14:paraId="20BE723E"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Bu Kullanım Koşullarının herhangi bir hükmünün yetkili bir mahkeme tarafından geçersiz sayılması durumunda, geri kalan hükümler yine de tam olarak yürürlükte kalacaktır.</w:t>
      </w:r>
    </w:p>
    <w:p w14:paraId="4531830C"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t>Veri Sağlayıcılar ve Lisans Veren, Kullanım Koşullarında bu sayfada bildirimde bulunarak değişikliklerde bulunabilir. Değişiklikler aksi belirtilmedikçe, yayınlandıktan sonra geçerlidir.</w:t>
      </w:r>
    </w:p>
    <w:p w14:paraId="177D4AFD" w14:textId="77777777" w:rsidR="00AD0DFA" w:rsidRPr="00AD0DFA" w:rsidRDefault="00AD0DFA" w:rsidP="00AD0DFA">
      <w:pPr>
        <w:pStyle w:val="NormalWeb"/>
        <w:shd w:val="clear" w:color="auto" w:fill="FFFFFF"/>
        <w:jc w:val="both"/>
        <w:rPr>
          <w:rFonts w:asciiTheme="minorHAnsi" w:hAnsiTheme="minorHAnsi" w:cstheme="minorHAnsi"/>
          <w:color w:val="212529"/>
          <w:lang w:val="tr-TR"/>
        </w:rPr>
      </w:pPr>
      <w:r w:rsidRPr="00AD0DFA">
        <w:rPr>
          <w:rFonts w:asciiTheme="minorHAnsi" w:hAnsiTheme="minorHAnsi" w:cstheme="minorHAnsi"/>
          <w:color w:val="212529"/>
          <w:lang w:val="tr-TR"/>
        </w:rPr>
        <w:lastRenderedPageBreak/>
        <w:t>Lisans Veren bu Kullanım Koşullarında yer alan herhangi bir yasal hakkını kullanmazsa, bunun Lisans Verenin resmi feragat etmesi anlamına gelmez. Bu haklar ya da telafiler yine de Lisans Verenin kullanımına açıktır.</w:t>
      </w:r>
    </w:p>
    <w:p w14:paraId="4247BF55" w14:textId="7DE30CC6" w:rsidR="00B849D7" w:rsidRPr="00AD0DFA" w:rsidRDefault="00B849D7" w:rsidP="00AD0DFA">
      <w:pPr>
        <w:spacing w:before="145" w:line="278" w:lineRule="auto"/>
        <w:ind w:left="116" w:right="110"/>
        <w:jc w:val="both"/>
        <w:rPr>
          <w:rFonts w:asciiTheme="minorHAnsi" w:hAnsiTheme="minorHAnsi" w:cstheme="minorHAnsi"/>
        </w:rPr>
      </w:pPr>
    </w:p>
    <w:sectPr w:rsidR="00B849D7" w:rsidRPr="00AD0DFA" w:rsidSect="00AD0DFA">
      <w:headerReference w:type="default" r:id="rId7"/>
      <w:footerReference w:type="default" r:id="rId8"/>
      <w:pgSz w:w="11910" w:h="16840"/>
      <w:pgMar w:top="2880" w:right="1296" w:bottom="2160" w:left="1296" w:header="576"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C6EF31" w14:textId="77777777" w:rsidR="00135272" w:rsidRDefault="00135272" w:rsidP="00267094">
      <w:r>
        <w:separator/>
      </w:r>
    </w:p>
  </w:endnote>
  <w:endnote w:type="continuationSeparator" w:id="0">
    <w:p w14:paraId="00A004B5" w14:textId="77777777" w:rsidR="00135272" w:rsidRDefault="00135272" w:rsidP="00267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8FA6A" w14:textId="27B0EEE6" w:rsidR="00267094" w:rsidRDefault="00267094" w:rsidP="00267094">
    <w:pPr>
      <w:pStyle w:val="BodyText"/>
      <w:spacing w:line="14" w:lineRule="auto"/>
      <w:ind w:left="0"/>
    </w:pPr>
    <w:r>
      <w:rPr>
        <w:noProof/>
      </w:rPr>
      <mc:AlternateContent>
        <mc:Choice Requires="wps">
          <w:drawing>
            <wp:anchor distT="0" distB="0" distL="114300" distR="114300" simplePos="0" relativeHeight="251669504" behindDoc="1" locked="0" layoutInCell="1" allowOverlap="1" wp14:anchorId="49AEDF3B" wp14:editId="72BBBF90">
              <wp:simplePos x="0" y="0"/>
              <wp:positionH relativeFrom="page">
                <wp:posOffset>735965</wp:posOffset>
              </wp:positionH>
              <wp:positionV relativeFrom="page">
                <wp:posOffset>9731375</wp:posOffset>
              </wp:positionV>
              <wp:extent cx="6122670" cy="14605"/>
              <wp:effectExtent l="0" t="0" r="0" b="0"/>
              <wp:wrapNone/>
              <wp:docPr id="178595284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22670" cy="14605"/>
                      </a:xfrm>
                      <a:prstGeom prst="rect">
                        <a:avLst/>
                      </a:prstGeom>
                      <a:solidFill>
                        <a:srgbClr val="180E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51D381" id="Rectangle 9" o:spid="_x0000_s1026" style="position:absolute;margin-left:57.95pt;margin-top:766.25pt;width:482.1pt;height:1.1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" fillcolor="#180e5e" stroked="f">
              <w10:wrap anchorx="page" anchory="page"/>
            </v:rect>
          </w:pict>
        </mc:Fallback>
      </mc:AlternateContent>
    </w:r>
    <w:r>
      <w:rPr>
        <w:noProof/>
      </w:rPr>
      <mc:AlternateContent>
        <mc:Choice Requires="wps">
          <w:drawing>
            <wp:anchor distT="0" distB="0" distL="114300" distR="114300" simplePos="0" relativeHeight="251672576" behindDoc="1" locked="0" layoutInCell="1" allowOverlap="1" wp14:anchorId="54B6BFF6" wp14:editId="17B37FF3">
              <wp:simplePos x="0" y="0"/>
              <wp:positionH relativeFrom="page">
                <wp:posOffset>725805</wp:posOffset>
              </wp:positionH>
              <wp:positionV relativeFrom="page">
                <wp:posOffset>9857740</wp:posOffset>
              </wp:positionV>
              <wp:extent cx="4601845" cy="363220"/>
              <wp:effectExtent l="0" t="0" r="0" b="0"/>
              <wp:wrapNone/>
              <wp:docPr id="62061815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1845"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EF1EEE" w14:textId="77777777" w:rsidR="00267094" w:rsidRDefault="00267094" w:rsidP="00267094">
                          <w:pPr>
                            <w:spacing w:line="218" w:lineRule="exact"/>
                            <w:ind w:left="21"/>
                            <w:rPr>
                              <w:sz w:val="16"/>
                            </w:rPr>
                          </w:pPr>
                          <w:r>
                            <w:rPr>
                              <w:color w:val="414042"/>
                              <w:sz w:val="16"/>
                            </w:rPr>
                            <w:t>Megapol</w:t>
                          </w:r>
                          <w:r>
                            <w:rPr>
                              <w:color w:val="414042"/>
                              <w:spacing w:val="23"/>
                              <w:sz w:val="16"/>
                            </w:rPr>
                            <w:t xml:space="preserve"> </w:t>
                          </w:r>
                          <w:r>
                            <w:rPr>
                              <w:color w:val="414042"/>
                              <w:sz w:val="16"/>
                            </w:rPr>
                            <w:t>Çarşı</w:t>
                          </w:r>
                          <w:r>
                            <w:rPr>
                              <w:color w:val="414042"/>
                              <w:spacing w:val="23"/>
                              <w:sz w:val="16"/>
                            </w:rPr>
                            <w:t xml:space="preserve"> </w:t>
                          </w:r>
                          <w:r>
                            <w:rPr>
                              <w:color w:val="414042"/>
                              <w:sz w:val="16"/>
                            </w:rPr>
                            <w:t>Kule,</w:t>
                          </w:r>
                          <w:r>
                            <w:rPr>
                              <w:color w:val="414042"/>
                              <w:spacing w:val="23"/>
                              <w:sz w:val="16"/>
                            </w:rPr>
                            <w:t xml:space="preserve"> </w:t>
                          </w:r>
                          <w:r>
                            <w:rPr>
                              <w:color w:val="414042"/>
                              <w:sz w:val="16"/>
                            </w:rPr>
                            <w:t>Halkapınar</w:t>
                          </w:r>
                          <w:r>
                            <w:rPr>
                              <w:color w:val="414042"/>
                              <w:spacing w:val="23"/>
                              <w:sz w:val="16"/>
                            </w:rPr>
                            <w:t xml:space="preserve"> </w:t>
                          </w:r>
                          <w:r>
                            <w:rPr>
                              <w:color w:val="414042"/>
                              <w:sz w:val="16"/>
                            </w:rPr>
                            <w:t>Mahallesi,</w:t>
                          </w:r>
                          <w:r>
                            <w:rPr>
                              <w:color w:val="414042"/>
                              <w:spacing w:val="23"/>
                              <w:sz w:val="16"/>
                            </w:rPr>
                            <w:t xml:space="preserve"> </w:t>
                          </w:r>
                          <w:r>
                            <w:rPr>
                              <w:color w:val="414042"/>
                              <w:sz w:val="16"/>
                            </w:rPr>
                            <w:t>1203/11.</w:t>
                          </w:r>
                          <w:r>
                            <w:rPr>
                              <w:color w:val="414042"/>
                              <w:spacing w:val="23"/>
                              <w:sz w:val="16"/>
                            </w:rPr>
                            <w:t xml:space="preserve"> </w:t>
                          </w:r>
                          <w:proofErr w:type="spellStart"/>
                          <w:r>
                            <w:rPr>
                              <w:color w:val="414042"/>
                              <w:sz w:val="16"/>
                            </w:rPr>
                            <w:t>Sk</w:t>
                          </w:r>
                          <w:proofErr w:type="spellEnd"/>
                          <w:r>
                            <w:rPr>
                              <w:color w:val="414042"/>
                              <w:sz w:val="16"/>
                            </w:rPr>
                            <w:t>.</w:t>
                          </w:r>
                          <w:r>
                            <w:rPr>
                              <w:color w:val="414042"/>
                              <w:spacing w:val="23"/>
                              <w:sz w:val="16"/>
                            </w:rPr>
                            <w:t xml:space="preserve"> </w:t>
                          </w:r>
                          <w:r>
                            <w:rPr>
                              <w:color w:val="414042"/>
                              <w:sz w:val="16"/>
                            </w:rPr>
                            <w:t>No:</w:t>
                          </w:r>
                          <w:r>
                            <w:rPr>
                              <w:color w:val="414042"/>
                              <w:spacing w:val="23"/>
                              <w:sz w:val="16"/>
                            </w:rPr>
                            <w:t xml:space="preserve"> </w:t>
                          </w:r>
                          <w:r>
                            <w:rPr>
                              <w:color w:val="414042"/>
                              <w:sz w:val="16"/>
                            </w:rPr>
                            <w:t>5-7,</w:t>
                          </w:r>
                          <w:r>
                            <w:rPr>
                              <w:color w:val="414042"/>
                              <w:spacing w:val="23"/>
                              <w:sz w:val="16"/>
                            </w:rPr>
                            <w:t xml:space="preserve"> </w:t>
                          </w:r>
                          <w:r>
                            <w:rPr>
                              <w:color w:val="414042"/>
                              <w:sz w:val="16"/>
                            </w:rPr>
                            <w:t>Kat:</w:t>
                          </w:r>
                          <w:r>
                            <w:rPr>
                              <w:color w:val="414042"/>
                              <w:spacing w:val="23"/>
                              <w:sz w:val="16"/>
                            </w:rPr>
                            <w:t xml:space="preserve"> </w:t>
                          </w:r>
                          <w:r>
                            <w:rPr>
                              <w:color w:val="414042"/>
                              <w:sz w:val="16"/>
                            </w:rPr>
                            <w:t>19</w:t>
                          </w:r>
                          <w:r>
                            <w:rPr>
                              <w:color w:val="414042"/>
                              <w:spacing w:val="23"/>
                              <w:sz w:val="16"/>
                            </w:rPr>
                            <w:t xml:space="preserve"> </w:t>
                          </w:r>
                          <w:r>
                            <w:rPr>
                              <w:color w:val="414042"/>
                              <w:sz w:val="16"/>
                            </w:rPr>
                            <w:t>35170</w:t>
                          </w:r>
                          <w:r>
                            <w:rPr>
                              <w:color w:val="414042"/>
                              <w:spacing w:val="24"/>
                              <w:sz w:val="16"/>
                            </w:rPr>
                            <w:t xml:space="preserve"> </w:t>
                          </w:r>
                          <w:r>
                            <w:rPr>
                              <w:color w:val="414042"/>
                              <w:spacing w:val="-2"/>
                              <w:sz w:val="16"/>
                            </w:rPr>
                            <w:t>Konak/İzmir</w:t>
                          </w:r>
                        </w:p>
                        <w:p w14:paraId="4D824CC7" w14:textId="77777777" w:rsidR="00267094" w:rsidRDefault="00267094" w:rsidP="00267094">
                          <w:pPr>
                            <w:spacing w:before="115"/>
                            <w:ind w:left="20"/>
                            <w:rPr>
                              <w:sz w:val="16"/>
                            </w:rPr>
                          </w:pPr>
                          <w:proofErr w:type="gramStart"/>
                          <w:r>
                            <w:rPr>
                              <w:b/>
                              <w:color w:val="414042"/>
                              <w:w w:val="105"/>
                              <w:sz w:val="16"/>
                            </w:rPr>
                            <w:t>T</w:t>
                          </w:r>
                          <w:r>
                            <w:rPr>
                              <w:b/>
                              <w:color w:val="414042"/>
                              <w:spacing w:val="7"/>
                              <w:w w:val="105"/>
                              <w:sz w:val="16"/>
                            </w:rPr>
                            <w:t xml:space="preserve"> </w:t>
                          </w:r>
                          <w:r>
                            <w:rPr>
                              <w:b/>
                              <w:color w:val="414042"/>
                              <w:w w:val="105"/>
                              <w:sz w:val="16"/>
                            </w:rPr>
                            <w:t>:</w:t>
                          </w:r>
                          <w:proofErr w:type="gramEnd"/>
                          <w:r>
                            <w:rPr>
                              <w:b/>
                              <w:color w:val="414042"/>
                              <w:spacing w:val="5"/>
                              <w:w w:val="105"/>
                              <w:sz w:val="16"/>
                            </w:rPr>
                            <w:t xml:space="preserve"> </w:t>
                          </w:r>
                          <w:r>
                            <w:rPr>
                              <w:color w:val="414042"/>
                              <w:w w:val="105"/>
                              <w:sz w:val="16"/>
                            </w:rPr>
                            <w:t>+90</w:t>
                          </w:r>
                          <w:r>
                            <w:rPr>
                              <w:color w:val="414042"/>
                              <w:spacing w:val="3"/>
                              <w:w w:val="105"/>
                              <w:sz w:val="16"/>
                            </w:rPr>
                            <w:t xml:space="preserve"> </w:t>
                          </w:r>
                          <w:r>
                            <w:rPr>
                              <w:color w:val="414042"/>
                              <w:w w:val="105"/>
                              <w:sz w:val="16"/>
                            </w:rPr>
                            <w:t>232</w:t>
                          </w:r>
                          <w:r>
                            <w:rPr>
                              <w:color w:val="414042"/>
                              <w:spacing w:val="4"/>
                              <w:w w:val="105"/>
                              <w:sz w:val="16"/>
                            </w:rPr>
                            <w:t xml:space="preserve"> </w:t>
                          </w:r>
                          <w:r>
                            <w:rPr>
                              <w:color w:val="414042"/>
                              <w:w w:val="105"/>
                              <w:sz w:val="16"/>
                            </w:rPr>
                            <w:t>489</w:t>
                          </w:r>
                          <w:r>
                            <w:rPr>
                              <w:color w:val="414042"/>
                              <w:spacing w:val="3"/>
                              <w:w w:val="105"/>
                              <w:sz w:val="16"/>
                            </w:rPr>
                            <w:t xml:space="preserve"> </w:t>
                          </w:r>
                          <w:r>
                            <w:rPr>
                              <w:color w:val="414042"/>
                              <w:w w:val="105"/>
                              <w:sz w:val="16"/>
                            </w:rPr>
                            <w:t>81</w:t>
                          </w:r>
                          <w:r>
                            <w:rPr>
                              <w:color w:val="414042"/>
                              <w:spacing w:val="4"/>
                              <w:w w:val="105"/>
                              <w:sz w:val="16"/>
                            </w:rPr>
                            <w:t xml:space="preserve"> </w:t>
                          </w:r>
                          <w:r>
                            <w:rPr>
                              <w:color w:val="414042"/>
                              <w:w w:val="105"/>
                              <w:sz w:val="16"/>
                            </w:rPr>
                            <w:t>81</w:t>
                          </w:r>
                          <w:r>
                            <w:rPr>
                              <w:color w:val="414042"/>
                              <w:spacing w:val="46"/>
                              <w:w w:val="105"/>
                              <w:sz w:val="16"/>
                            </w:rPr>
                            <w:t xml:space="preserve">  </w:t>
                          </w:r>
                          <w:r>
                            <w:rPr>
                              <w:b/>
                              <w:color w:val="414042"/>
                              <w:w w:val="105"/>
                              <w:sz w:val="16"/>
                            </w:rPr>
                            <w:t>F</w:t>
                          </w:r>
                          <w:r>
                            <w:rPr>
                              <w:b/>
                              <w:color w:val="414042"/>
                              <w:spacing w:val="9"/>
                              <w:w w:val="105"/>
                              <w:sz w:val="16"/>
                            </w:rPr>
                            <w:t xml:space="preserve"> </w:t>
                          </w:r>
                          <w:r>
                            <w:rPr>
                              <w:b/>
                              <w:color w:val="414042"/>
                              <w:w w:val="105"/>
                              <w:sz w:val="16"/>
                            </w:rPr>
                            <w:t>:</w:t>
                          </w:r>
                          <w:r>
                            <w:rPr>
                              <w:b/>
                              <w:color w:val="414042"/>
                              <w:spacing w:val="4"/>
                              <w:w w:val="105"/>
                              <w:sz w:val="16"/>
                            </w:rPr>
                            <w:t xml:space="preserve"> </w:t>
                          </w:r>
                          <w:r>
                            <w:rPr>
                              <w:color w:val="414042"/>
                              <w:w w:val="105"/>
                              <w:sz w:val="16"/>
                            </w:rPr>
                            <w:t>+90</w:t>
                          </w:r>
                          <w:r>
                            <w:rPr>
                              <w:color w:val="414042"/>
                              <w:spacing w:val="4"/>
                              <w:w w:val="105"/>
                              <w:sz w:val="16"/>
                            </w:rPr>
                            <w:t xml:space="preserve"> </w:t>
                          </w:r>
                          <w:r>
                            <w:rPr>
                              <w:color w:val="414042"/>
                              <w:w w:val="105"/>
                              <w:sz w:val="16"/>
                            </w:rPr>
                            <w:t>232</w:t>
                          </w:r>
                          <w:r>
                            <w:rPr>
                              <w:color w:val="414042"/>
                              <w:spacing w:val="3"/>
                              <w:w w:val="105"/>
                              <w:sz w:val="16"/>
                            </w:rPr>
                            <w:t xml:space="preserve"> </w:t>
                          </w:r>
                          <w:r>
                            <w:rPr>
                              <w:color w:val="414042"/>
                              <w:w w:val="105"/>
                              <w:sz w:val="16"/>
                            </w:rPr>
                            <w:t>489</w:t>
                          </w:r>
                          <w:r>
                            <w:rPr>
                              <w:color w:val="414042"/>
                              <w:spacing w:val="4"/>
                              <w:w w:val="105"/>
                              <w:sz w:val="16"/>
                            </w:rPr>
                            <w:t xml:space="preserve"> </w:t>
                          </w:r>
                          <w:r>
                            <w:rPr>
                              <w:color w:val="414042"/>
                              <w:w w:val="105"/>
                              <w:sz w:val="16"/>
                            </w:rPr>
                            <w:t>85</w:t>
                          </w:r>
                          <w:r>
                            <w:rPr>
                              <w:color w:val="414042"/>
                              <w:spacing w:val="3"/>
                              <w:w w:val="105"/>
                              <w:sz w:val="16"/>
                            </w:rPr>
                            <w:t xml:space="preserve"> </w:t>
                          </w:r>
                          <w:r>
                            <w:rPr>
                              <w:color w:val="414042"/>
                              <w:w w:val="105"/>
                              <w:sz w:val="16"/>
                            </w:rPr>
                            <w:t>05</w:t>
                          </w:r>
                          <w:r>
                            <w:rPr>
                              <w:color w:val="414042"/>
                              <w:spacing w:val="73"/>
                              <w:w w:val="150"/>
                              <w:sz w:val="16"/>
                            </w:rPr>
                            <w:t xml:space="preserve"> </w:t>
                          </w:r>
                          <w:r>
                            <w:rPr>
                              <w:color w:val="414042"/>
                              <w:w w:val="105"/>
                              <w:sz w:val="16"/>
                            </w:rPr>
                            <w:t>|</w:t>
                          </w:r>
                          <w:r>
                            <w:rPr>
                              <w:color w:val="414042"/>
                              <w:spacing w:val="73"/>
                              <w:w w:val="150"/>
                              <w:sz w:val="16"/>
                            </w:rPr>
                            <w:t xml:space="preserve"> </w:t>
                          </w:r>
                          <w:hyperlink r:id="rId1">
                            <w:r>
                              <w:rPr>
                                <w:color w:val="414042"/>
                                <w:w w:val="105"/>
                                <w:sz w:val="16"/>
                              </w:rPr>
                              <w:t>www.izka.org.tr</w:t>
                            </w:r>
                          </w:hyperlink>
                          <w:r>
                            <w:rPr>
                              <w:color w:val="414042"/>
                              <w:spacing w:val="73"/>
                              <w:w w:val="150"/>
                              <w:sz w:val="16"/>
                            </w:rPr>
                            <w:t xml:space="preserve"> </w:t>
                          </w:r>
                          <w:r>
                            <w:rPr>
                              <w:color w:val="414042"/>
                              <w:w w:val="105"/>
                              <w:sz w:val="16"/>
                            </w:rPr>
                            <w:t>|</w:t>
                          </w:r>
                          <w:r>
                            <w:rPr>
                              <w:color w:val="414042"/>
                              <w:spacing w:val="73"/>
                              <w:w w:val="150"/>
                              <w:sz w:val="16"/>
                            </w:rPr>
                            <w:t xml:space="preserve"> </w:t>
                          </w:r>
                          <w:hyperlink r:id="rId2">
                            <w:r>
                              <w:rPr>
                                <w:color w:val="414042"/>
                                <w:spacing w:val="-2"/>
                                <w:w w:val="105"/>
                                <w:sz w:val="16"/>
                              </w:rPr>
                              <w:t>info@izka.org.tr</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6BFF6" id="_x0000_t202" coordsize="21600,21600" o:spt="202" path="m,l,21600r21600,l21600,xe">
              <v:stroke joinstyle="miter"/>
              <v:path gradientshapeok="t" o:connecttype="rect"/>
            </v:shapetype>
            <v:shape id="Text Box 8" o:spid="_x0000_s1026" type="#_x0000_t202" style="position:absolute;margin-left:57.15pt;margin-top:776.2pt;width:362.35pt;height:28.6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" filled="f" stroked="f">
              <v:textbox inset="0,0,0,0">
                <w:txbxContent>
                  <w:p w14:paraId="01EF1EEE" w14:textId="77777777" w:rsidR="00267094" w:rsidRDefault="00267094" w:rsidP="00267094">
                    <w:pPr>
                      <w:spacing w:line="218" w:lineRule="exact"/>
                      <w:ind w:left="21"/>
                      <w:rPr>
                        <w:sz w:val="16"/>
                      </w:rPr>
                    </w:pPr>
                    <w:r>
                      <w:rPr>
                        <w:color w:val="414042"/>
                        <w:sz w:val="16"/>
                      </w:rPr>
                      <w:t>Megapol</w:t>
                    </w:r>
                    <w:r>
                      <w:rPr>
                        <w:color w:val="414042"/>
                        <w:spacing w:val="23"/>
                        <w:sz w:val="16"/>
                      </w:rPr>
                      <w:t xml:space="preserve"> </w:t>
                    </w:r>
                    <w:r>
                      <w:rPr>
                        <w:color w:val="414042"/>
                        <w:sz w:val="16"/>
                      </w:rPr>
                      <w:t>Çarşı</w:t>
                    </w:r>
                    <w:r>
                      <w:rPr>
                        <w:color w:val="414042"/>
                        <w:spacing w:val="23"/>
                        <w:sz w:val="16"/>
                      </w:rPr>
                      <w:t xml:space="preserve"> </w:t>
                    </w:r>
                    <w:r>
                      <w:rPr>
                        <w:color w:val="414042"/>
                        <w:sz w:val="16"/>
                      </w:rPr>
                      <w:t>Kule,</w:t>
                    </w:r>
                    <w:r>
                      <w:rPr>
                        <w:color w:val="414042"/>
                        <w:spacing w:val="23"/>
                        <w:sz w:val="16"/>
                      </w:rPr>
                      <w:t xml:space="preserve"> </w:t>
                    </w:r>
                    <w:r>
                      <w:rPr>
                        <w:color w:val="414042"/>
                        <w:sz w:val="16"/>
                      </w:rPr>
                      <w:t>Halkapınar</w:t>
                    </w:r>
                    <w:r>
                      <w:rPr>
                        <w:color w:val="414042"/>
                        <w:spacing w:val="23"/>
                        <w:sz w:val="16"/>
                      </w:rPr>
                      <w:t xml:space="preserve"> </w:t>
                    </w:r>
                    <w:r>
                      <w:rPr>
                        <w:color w:val="414042"/>
                        <w:sz w:val="16"/>
                      </w:rPr>
                      <w:t>Mahallesi,</w:t>
                    </w:r>
                    <w:r>
                      <w:rPr>
                        <w:color w:val="414042"/>
                        <w:spacing w:val="23"/>
                        <w:sz w:val="16"/>
                      </w:rPr>
                      <w:t xml:space="preserve"> </w:t>
                    </w:r>
                    <w:r>
                      <w:rPr>
                        <w:color w:val="414042"/>
                        <w:sz w:val="16"/>
                      </w:rPr>
                      <w:t>1203/11.</w:t>
                    </w:r>
                    <w:r>
                      <w:rPr>
                        <w:color w:val="414042"/>
                        <w:spacing w:val="23"/>
                        <w:sz w:val="16"/>
                      </w:rPr>
                      <w:t xml:space="preserve"> </w:t>
                    </w:r>
                    <w:proofErr w:type="spellStart"/>
                    <w:r>
                      <w:rPr>
                        <w:color w:val="414042"/>
                        <w:sz w:val="16"/>
                      </w:rPr>
                      <w:t>Sk</w:t>
                    </w:r>
                    <w:proofErr w:type="spellEnd"/>
                    <w:r>
                      <w:rPr>
                        <w:color w:val="414042"/>
                        <w:sz w:val="16"/>
                      </w:rPr>
                      <w:t>.</w:t>
                    </w:r>
                    <w:r>
                      <w:rPr>
                        <w:color w:val="414042"/>
                        <w:spacing w:val="23"/>
                        <w:sz w:val="16"/>
                      </w:rPr>
                      <w:t xml:space="preserve"> </w:t>
                    </w:r>
                    <w:r>
                      <w:rPr>
                        <w:color w:val="414042"/>
                        <w:sz w:val="16"/>
                      </w:rPr>
                      <w:t>No:</w:t>
                    </w:r>
                    <w:r>
                      <w:rPr>
                        <w:color w:val="414042"/>
                        <w:spacing w:val="23"/>
                        <w:sz w:val="16"/>
                      </w:rPr>
                      <w:t xml:space="preserve"> </w:t>
                    </w:r>
                    <w:r>
                      <w:rPr>
                        <w:color w:val="414042"/>
                        <w:sz w:val="16"/>
                      </w:rPr>
                      <w:t>5-7,</w:t>
                    </w:r>
                    <w:r>
                      <w:rPr>
                        <w:color w:val="414042"/>
                        <w:spacing w:val="23"/>
                        <w:sz w:val="16"/>
                      </w:rPr>
                      <w:t xml:space="preserve"> </w:t>
                    </w:r>
                    <w:r>
                      <w:rPr>
                        <w:color w:val="414042"/>
                        <w:sz w:val="16"/>
                      </w:rPr>
                      <w:t>Kat:</w:t>
                    </w:r>
                    <w:r>
                      <w:rPr>
                        <w:color w:val="414042"/>
                        <w:spacing w:val="23"/>
                        <w:sz w:val="16"/>
                      </w:rPr>
                      <w:t xml:space="preserve"> </w:t>
                    </w:r>
                    <w:r>
                      <w:rPr>
                        <w:color w:val="414042"/>
                        <w:sz w:val="16"/>
                      </w:rPr>
                      <w:t>19</w:t>
                    </w:r>
                    <w:r>
                      <w:rPr>
                        <w:color w:val="414042"/>
                        <w:spacing w:val="23"/>
                        <w:sz w:val="16"/>
                      </w:rPr>
                      <w:t xml:space="preserve"> </w:t>
                    </w:r>
                    <w:r>
                      <w:rPr>
                        <w:color w:val="414042"/>
                        <w:sz w:val="16"/>
                      </w:rPr>
                      <w:t>35170</w:t>
                    </w:r>
                    <w:r>
                      <w:rPr>
                        <w:color w:val="414042"/>
                        <w:spacing w:val="24"/>
                        <w:sz w:val="16"/>
                      </w:rPr>
                      <w:t xml:space="preserve"> </w:t>
                    </w:r>
                    <w:r>
                      <w:rPr>
                        <w:color w:val="414042"/>
                        <w:spacing w:val="-2"/>
                        <w:sz w:val="16"/>
                      </w:rPr>
                      <w:t>Konak/İzmir</w:t>
                    </w:r>
                  </w:p>
                  <w:p w14:paraId="4D824CC7" w14:textId="77777777" w:rsidR="00267094" w:rsidRDefault="00267094" w:rsidP="00267094">
                    <w:pPr>
                      <w:spacing w:before="115"/>
                      <w:ind w:left="20"/>
                      <w:rPr>
                        <w:sz w:val="16"/>
                      </w:rPr>
                    </w:pPr>
                    <w:proofErr w:type="gramStart"/>
                    <w:r>
                      <w:rPr>
                        <w:b/>
                        <w:color w:val="414042"/>
                        <w:w w:val="105"/>
                        <w:sz w:val="16"/>
                      </w:rPr>
                      <w:t>T</w:t>
                    </w:r>
                    <w:r>
                      <w:rPr>
                        <w:b/>
                        <w:color w:val="414042"/>
                        <w:spacing w:val="7"/>
                        <w:w w:val="105"/>
                        <w:sz w:val="16"/>
                      </w:rPr>
                      <w:t xml:space="preserve"> </w:t>
                    </w:r>
                    <w:r>
                      <w:rPr>
                        <w:b/>
                        <w:color w:val="414042"/>
                        <w:w w:val="105"/>
                        <w:sz w:val="16"/>
                      </w:rPr>
                      <w:t>:</w:t>
                    </w:r>
                    <w:proofErr w:type="gramEnd"/>
                    <w:r>
                      <w:rPr>
                        <w:b/>
                        <w:color w:val="414042"/>
                        <w:spacing w:val="5"/>
                        <w:w w:val="105"/>
                        <w:sz w:val="16"/>
                      </w:rPr>
                      <w:t xml:space="preserve"> </w:t>
                    </w:r>
                    <w:r>
                      <w:rPr>
                        <w:color w:val="414042"/>
                        <w:w w:val="105"/>
                        <w:sz w:val="16"/>
                      </w:rPr>
                      <w:t>+90</w:t>
                    </w:r>
                    <w:r>
                      <w:rPr>
                        <w:color w:val="414042"/>
                        <w:spacing w:val="3"/>
                        <w:w w:val="105"/>
                        <w:sz w:val="16"/>
                      </w:rPr>
                      <w:t xml:space="preserve"> </w:t>
                    </w:r>
                    <w:r>
                      <w:rPr>
                        <w:color w:val="414042"/>
                        <w:w w:val="105"/>
                        <w:sz w:val="16"/>
                      </w:rPr>
                      <w:t>232</w:t>
                    </w:r>
                    <w:r>
                      <w:rPr>
                        <w:color w:val="414042"/>
                        <w:spacing w:val="4"/>
                        <w:w w:val="105"/>
                        <w:sz w:val="16"/>
                      </w:rPr>
                      <w:t xml:space="preserve"> </w:t>
                    </w:r>
                    <w:r>
                      <w:rPr>
                        <w:color w:val="414042"/>
                        <w:w w:val="105"/>
                        <w:sz w:val="16"/>
                      </w:rPr>
                      <w:t>489</w:t>
                    </w:r>
                    <w:r>
                      <w:rPr>
                        <w:color w:val="414042"/>
                        <w:spacing w:val="3"/>
                        <w:w w:val="105"/>
                        <w:sz w:val="16"/>
                      </w:rPr>
                      <w:t xml:space="preserve"> </w:t>
                    </w:r>
                    <w:r>
                      <w:rPr>
                        <w:color w:val="414042"/>
                        <w:w w:val="105"/>
                        <w:sz w:val="16"/>
                      </w:rPr>
                      <w:t>81</w:t>
                    </w:r>
                    <w:r>
                      <w:rPr>
                        <w:color w:val="414042"/>
                        <w:spacing w:val="4"/>
                        <w:w w:val="105"/>
                        <w:sz w:val="16"/>
                      </w:rPr>
                      <w:t xml:space="preserve"> </w:t>
                    </w:r>
                    <w:r>
                      <w:rPr>
                        <w:color w:val="414042"/>
                        <w:w w:val="105"/>
                        <w:sz w:val="16"/>
                      </w:rPr>
                      <w:t>81</w:t>
                    </w:r>
                    <w:r>
                      <w:rPr>
                        <w:color w:val="414042"/>
                        <w:spacing w:val="46"/>
                        <w:w w:val="105"/>
                        <w:sz w:val="16"/>
                      </w:rPr>
                      <w:t xml:space="preserve">  </w:t>
                    </w:r>
                    <w:r>
                      <w:rPr>
                        <w:b/>
                        <w:color w:val="414042"/>
                        <w:w w:val="105"/>
                        <w:sz w:val="16"/>
                      </w:rPr>
                      <w:t>F</w:t>
                    </w:r>
                    <w:r>
                      <w:rPr>
                        <w:b/>
                        <w:color w:val="414042"/>
                        <w:spacing w:val="9"/>
                        <w:w w:val="105"/>
                        <w:sz w:val="16"/>
                      </w:rPr>
                      <w:t xml:space="preserve"> </w:t>
                    </w:r>
                    <w:r>
                      <w:rPr>
                        <w:b/>
                        <w:color w:val="414042"/>
                        <w:w w:val="105"/>
                        <w:sz w:val="16"/>
                      </w:rPr>
                      <w:t>:</w:t>
                    </w:r>
                    <w:r>
                      <w:rPr>
                        <w:b/>
                        <w:color w:val="414042"/>
                        <w:spacing w:val="4"/>
                        <w:w w:val="105"/>
                        <w:sz w:val="16"/>
                      </w:rPr>
                      <w:t xml:space="preserve"> </w:t>
                    </w:r>
                    <w:r>
                      <w:rPr>
                        <w:color w:val="414042"/>
                        <w:w w:val="105"/>
                        <w:sz w:val="16"/>
                      </w:rPr>
                      <w:t>+90</w:t>
                    </w:r>
                    <w:r>
                      <w:rPr>
                        <w:color w:val="414042"/>
                        <w:spacing w:val="4"/>
                        <w:w w:val="105"/>
                        <w:sz w:val="16"/>
                      </w:rPr>
                      <w:t xml:space="preserve"> </w:t>
                    </w:r>
                    <w:r>
                      <w:rPr>
                        <w:color w:val="414042"/>
                        <w:w w:val="105"/>
                        <w:sz w:val="16"/>
                      </w:rPr>
                      <w:t>232</w:t>
                    </w:r>
                    <w:r>
                      <w:rPr>
                        <w:color w:val="414042"/>
                        <w:spacing w:val="3"/>
                        <w:w w:val="105"/>
                        <w:sz w:val="16"/>
                      </w:rPr>
                      <w:t xml:space="preserve"> </w:t>
                    </w:r>
                    <w:r>
                      <w:rPr>
                        <w:color w:val="414042"/>
                        <w:w w:val="105"/>
                        <w:sz w:val="16"/>
                      </w:rPr>
                      <w:t>489</w:t>
                    </w:r>
                    <w:r>
                      <w:rPr>
                        <w:color w:val="414042"/>
                        <w:spacing w:val="4"/>
                        <w:w w:val="105"/>
                        <w:sz w:val="16"/>
                      </w:rPr>
                      <w:t xml:space="preserve"> </w:t>
                    </w:r>
                    <w:r>
                      <w:rPr>
                        <w:color w:val="414042"/>
                        <w:w w:val="105"/>
                        <w:sz w:val="16"/>
                      </w:rPr>
                      <w:t>85</w:t>
                    </w:r>
                    <w:r>
                      <w:rPr>
                        <w:color w:val="414042"/>
                        <w:spacing w:val="3"/>
                        <w:w w:val="105"/>
                        <w:sz w:val="16"/>
                      </w:rPr>
                      <w:t xml:space="preserve"> </w:t>
                    </w:r>
                    <w:r>
                      <w:rPr>
                        <w:color w:val="414042"/>
                        <w:w w:val="105"/>
                        <w:sz w:val="16"/>
                      </w:rPr>
                      <w:t>05</w:t>
                    </w:r>
                    <w:r>
                      <w:rPr>
                        <w:color w:val="414042"/>
                        <w:spacing w:val="73"/>
                        <w:w w:val="150"/>
                        <w:sz w:val="16"/>
                      </w:rPr>
                      <w:t xml:space="preserve"> </w:t>
                    </w:r>
                    <w:r>
                      <w:rPr>
                        <w:color w:val="414042"/>
                        <w:w w:val="105"/>
                        <w:sz w:val="16"/>
                      </w:rPr>
                      <w:t>|</w:t>
                    </w:r>
                    <w:r>
                      <w:rPr>
                        <w:color w:val="414042"/>
                        <w:spacing w:val="73"/>
                        <w:w w:val="150"/>
                        <w:sz w:val="16"/>
                      </w:rPr>
                      <w:t xml:space="preserve"> </w:t>
                    </w:r>
                    <w:hyperlink r:id="rId3">
                      <w:r>
                        <w:rPr>
                          <w:color w:val="414042"/>
                          <w:w w:val="105"/>
                          <w:sz w:val="16"/>
                        </w:rPr>
                        <w:t>www.izka.org.tr</w:t>
                      </w:r>
                    </w:hyperlink>
                    <w:r>
                      <w:rPr>
                        <w:color w:val="414042"/>
                        <w:spacing w:val="73"/>
                        <w:w w:val="150"/>
                        <w:sz w:val="16"/>
                      </w:rPr>
                      <w:t xml:space="preserve"> </w:t>
                    </w:r>
                    <w:r>
                      <w:rPr>
                        <w:color w:val="414042"/>
                        <w:w w:val="105"/>
                        <w:sz w:val="16"/>
                      </w:rPr>
                      <w:t>|</w:t>
                    </w:r>
                    <w:r>
                      <w:rPr>
                        <w:color w:val="414042"/>
                        <w:spacing w:val="73"/>
                        <w:w w:val="150"/>
                        <w:sz w:val="16"/>
                      </w:rPr>
                      <w:t xml:space="preserve"> </w:t>
                    </w:r>
                    <w:hyperlink r:id="rId4">
                      <w:r>
                        <w:rPr>
                          <w:color w:val="414042"/>
                          <w:spacing w:val="-2"/>
                          <w:w w:val="105"/>
                          <w:sz w:val="16"/>
                        </w:rPr>
                        <w:t>info@izka.org.tr</w:t>
                      </w:r>
                    </w:hyperlink>
                  </w:p>
                </w:txbxContent>
              </v:textbox>
              <w10:wrap anchorx="page" anchory="page"/>
            </v:shape>
          </w:pict>
        </mc:Fallback>
      </mc:AlternateContent>
    </w:r>
  </w:p>
  <w:p w14:paraId="55D2A03A" w14:textId="77777777" w:rsidR="00267094" w:rsidRDefault="002670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4AC2C" w14:textId="77777777" w:rsidR="00135272" w:rsidRDefault="00135272" w:rsidP="00267094">
      <w:r>
        <w:separator/>
      </w:r>
    </w:p>
  </w:footnote>
  <w:footnote w:type="continuationSeparator" w:id="0">
    <w:p w14:paraId="10BE311A" w14:textId="77777777" w:rsidR="00135272" w:rsidRDefault="00135272" w:rsidP="00267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1B762" w14:textId="7DD5211B" w:rsidR="00267094" w:rsidRDefault="00267094" w:rsidP="00267094">
    <w:pPr>
      <w:pStyle w:val="BodyText"/>
      <w:spacing w:line="14" w:lineRule="auto"/>
      <w:ind w:left="0"/>
    </w:pPr>
    <w:r>
      <w:rPr>
        <w:noProof/>
      </w:rPr>
      <mc:AlternateContent>
        <mc:Choice Requires="wps">
          <w:drawing>
            <wp:anchor distT="0" distB="0" distL="114300" distR="114300" simplePos="0" relativeHeight="251644928" behindDoc="1" locked="0" layoutInCell="1" allowOverlap="1" wp14:anchorId="6AF52D44" wp14:editId="611F0379">
              <wp:simplePos x="0" y="0"/>
              <wp:positionH relativeFrom="page">
                <wp:posOffset>5744845</wp:posOffset>
              </wp:positionH>
              <wp:positionV relativeFrom="page">
                <wp:posOffset>678815</wp:posOffset>
              </wp:positionV>
              <wp:extent cx="196215" cy="523240"/>
              <wp:effectExtent l="0" t="0" r="0" b="0"/>
              <wp:wrapNone/>
              <wp:docPr id="1597132773" name="Freeform: 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6215" cy="523240"/>
                      </a:xfrm>
                      <a:custGeom>
                        <a:avLst/>
                        <a:gdLst>
                          <a:gd name="T0" fmla="+- 0 9074 9047"/>
                          <a:gd name="T1" fmla="*/ T0 w 309"/>
                          <a:gd name="T2" fmla="+- 0 1669 1069"/>
                          <a:gd name="T3" fmla="*/ 1669 h 824"/>
                          <a:gd name="T4" fmla="+- 0 9047 9047"/>
                          <a:gd name="T5" fmla="*/ T4 w 309"/>
                          <a:gd name="T6" fmla="+- 0 1684 1069"/>
                          <a:gd name="T7" fmla="*/ 1684 h 824"/>
                          <a:gd name="T8" fmla="+- 0 9047 9047"/>
                          <a:gd name="T9" fmla="*/ T8 w 309"/>
                          <a:gd name="T10" fmla="+- 0 1893 1069"/>
                          <a:gd name="T11" fmla="*/ 1893 h 824"/>
                          <a:gd name="T12" fmla="+- 0 9074 9047"/>
                          <a:gd name="T13" fmla="*/ T12 w 309"/>
                          <a:gd name="T14" fmla="+- 0 1893 1069"/>
                          <a:gd name="T15" fmla="*/ 1893 h 824"/>
                          <a:gd name="T16" fmla="+- 0 9074 9047"/>
                          <a:gd name="T17" fmla="*/ T16 w 309"/>
                          <a:gd name="T18" fmla="+- 0 1669 1069"/>
                          <a:gd name="T19" fmla="*/ 1669 h 824"/>
                          <a:gd name="T20" fmla="+- 0 9121 9047"/>
                          <a:gd name="T21" fmla="*/ T20 w 309"/>
                          <a:gd name="T22" fmla="+- 0 1573 1069"/>
                          <a:gd name="T23" fmla="*/ 1573 h 824"/>
                          <a:gd name="T24" fmla="+- 0 9093 9047"/>
                          <a:gd name="T25" fmla="*/ T24 w 309"/>
                          <a:gd name="T26" fmla="+- 0 1588 1069"/>
                          <a:gd name="T27" fmla="*/ 1588 h 824"/>
                          <a:gd name="T28" fmla="+- 0 9093 9047"/>
                          <a:gd name="T29" fmla="*/ T28 w 309"/>
                          <a:gd name="T30" fmla="+- 0 1893 1069"/>
                          <a:gd name="T31" fmla="*/ 1893 h 824"/>
                          <a:gd name="T32" fmla="+- 0 9121 9047"/>
                          <a:gd name="T33" fmla="*/ T32 w 309"/>
                          <a:gd name="T34" fmla="+- 0 1893 1069"/>
                          <a:gd name="T35" fmla="*/ 1893 h 824"/>
                          <a:gd name="T36" fmla="+- 0 9121 9047"/>
                          <a:gd name="T37" fmla="*/ T36 w 309"/>
                          <a:gd name="T38" fmla="+- 0 1573 1069"/>
                          <a:gd name="T39" fmla="*/ 1573 h 824"/>
                          <a:gd name="T40" fmla="+- 0 9168 9047"/>
                          <a:gd name="T41" fmla="*/ T40 w 309"/>
                          <a:gd name="T42" fmla="+- 0 1110 1069"/>
                          <a:gd name="T43" fmla="*/ 1110 h 824"/>
                          <a:gd name="T44" fmla="+- 0 9140 9047"/>
                          <a:gd name="T45" fmla="*/ T44 w 309"/>
                          <a:gd name="T46" fmla="+- 0 1125 1069"/>
                          <a:gd name="T47" fmla="*/ 1125 h 824"/>
                          <a:gd name="T48" fmla="+- 0 9140 9047"/>
                          <a:gd name="T49" fmla="*/ T48 w 309"/>
                          <a:gd name="T50" fmla="+- 0 1893 1069"/>
                          <a:gd name="T51" fmla="*/ 1893 h 824"/>
                          <a:gd name="T52" fmla="+- 0 9168 9047"/>
                          <a:gd name="T53" fmla="*/ T52 w 309"/>
                          <a:gd name="T54" fmla="+- 0 1893 1069"/>
                          <a:gd name="T55" fmla="*/ 1893 h 824"/>
                          <a:gd name="T56" fmla="+- 0 9168 9047"/>
                          <a:gd name="T57" fmla="*/ T56 w 309"/>
                          <a:gd name="T58" fmla="+- 0 1110 1069"/>
                          <a:gd name="T59" fmla="*/ 1110 h 824"/>
                          <a:gd name="T60" fmla="+- 0 9215 9047"/>
                          <a:gd name="T61" fmla="*/ T60 w 309"/>
                          <a:gd name="T62" fmla="+- 0 1076 1069"/>
                          <a:gd name="T63" fmla="*/ 1076 h 824"/>
                          <a:gd name="T64" fmla="+- 0 9201 9047"/>
                          <a:gd name="T65" fmla="*/ T64 w 309"/>
                          <a:gd name="T66" fmla="+- 0 1069 1069"/>
                          <a:gd name="T67" fmla="*/ 1069 h 824"/>
                          <a:gd name="T68" fmla="+- 0 9187 9047"/>
                          <a:gd name="T69" fmla="*/ T68 w 309"/>
                          <a:gd name="T70" fmla="+- 0 1076 1069"/>
                          <a:gd name="T71" fmla="*/ 1076 h 824"/>
                          <a:gd name="T72" fmla="+- 0 9187 9047"/>
                          <a:gd name="T73" fmla="*/ T72 w 309"/>
                          <a:gd name="T74" fmla="+- 0 1893 1069"/>
                          <a:gd name="T75" fmla="*/ 1893 h 824"/>
                          <a:gd name="T76" fmla="+- 0 9215 9047"/>
                          <a:gd name="T77" fmla="*/ T76 w 309"/>
                          <a:gd name="T78" fmla="+- 0 1893 1069"/>
                          <a:gd name="T79" fmla="*/ 1893 h 824"/>
                          <a:gd name="T80" fmla="+- 0 9215 9047"/>
                          <a:gd name="T81" fmla="*/ T80 w 309"/>
                          <a:gd name="T82" fmla="+- 0 1076 1069"/>
                          <a:gd name="T83" fmla="*/ 1076 h 824"/>
                          <a:gd name="T84" fmla="+- 0 9262 9047"/>
                          <a:gd name="T85" fmla="*/ T84 w 309"/>
                          <a:gd name="T86" fmla="+- 0 1128 1069"/>
                          <a:gd name="T87" fmla="*/ 1128 h 824"/>
                          <a:gd name="T88" fmla="+- 0 9234 9047"/>
                          <a:gd name="T89" fmla="*/ T88 w 309"/>
                          <a:gd name="T90" fmla="+- 0 1114 1069"/>
                          <a:gd name="T91" fmla="*/ 1114 h 824"/>
                          <a:gd name="T92" fmla="+- 0 9234 9047"/>
                          <a:gd name="T93" fmla="*/ T92 w 309"/>
                          <a:gd name="T94" fmla="+- 0 1893 1069"/>
                          <a:gd name="T95" fmla="*/ 1893 h 824"/>
                          <a:gd name="T96" fmla="+- 0 9262 9047"/>
                          <a:gd name="T97" fmla="*/ T96 w 309"/>
                          <a:gd name="T98" fmla="+- 0 1893 1069"/>
                          <a:gd name="T99" fmla="*/ 1893 h 824"/>
                          <a:gd name="T100" fmla="+- 0 9262 9047"/>
                          <a:gd name="T101" fmla="*/ T100 w 309"/>
                          <a:gd name="T102" fmla="+- 0 1128 1069"/>
                          <a:gd name="T103" fmla="*/ 1128 h 824"/>
                          <a:gd name="T104" fmla="+- 0 9308 9047"/>
                          <a:gd name="T105" fmla="*/ T104 w 309"/>
                          <a:gd name="T106" fmla="+- 0 1588 1069"/>
                          <a:gd name="T107" fmla="*/ 1588 h 824"/>
                          <a:gd name="T108" fmla="+- 0 9281 9047"/>
                          <a:gd name="T109" fmla="*/ T108 w 309"/>
                          <a:gd name="T110" fmla="+- 0 1573 1069"/>
                          <a:gd name="T111" fmla="*/ 1573 h 824"/>
                          <a:gd name="T112" fmla="+- 0 9281 9047"/>
                          <a:gd name="T113" fmla="*/ T112 w 309"/>
                          <a:gd name="T114" fmla="+- 0 1893 1069"/>
                          <a:gd name="T115" fmla="*/ 1893 h 824"/>
                          <a:gd name="T116" fmla="+- 0 9308 9047"/>
                          <a:gd name="T117" fmla="*/ T116 w 309"/>
                          <a:gd name="T118" fmla="+- 0 1893 1069"/>
                          <a:gd name="T119" fmla="*/ 1893 h 824"/>
                          <a:gd name="T120" fmla="+- 0 9308 9047"/>
                          <a:gd name="T121" fmla="*/ T120 w 309"/>
                          <a:gd name="T122" fmla="+- 0 1588 1069"/>
                          <a:gd name="T123" fmla="*/ 1588 h 824"/>
                          <a:gd name="T124" fmla="+- 0 9355 9047"/>
                          <a:gd name="T125" fmla="*/ T124 w 309"/>
                          <a:gd name="T126" fmla="+- 0 1684 1069"/>
                          <a:gd name="T127" fmla="*/ 1684 h 824"/>
                          <a:gd name="T128" fmla="+- 0 9327 9047"/>
                          <a:gd name="T129" fmla="*/ T128 w 309"/>
                          <a:gd name="T130" fmla="+- 0 1669 1069"/>
                          <a:gd name="T131" fmla="*/ 1669 h 824"/>
                          <a:gd name="T132" fmla="+- 0 9327 9047"/>
                          <a:gd name="T133" fmla="*/ T132 w 309"/>
                          <a:gd name="T134" fmla="+- 0 1893 1069"/>
                          <a:gd name="T135" fmla="*/ 1893 h 824"/>
                          <a:gd name="T136" fmla="+- 0 9355 9047"/>
                          <a:gd name="T137" fmla="*/ T136 w 309"/>
                          <a:gd name="T138" fmla="+- 0 1893 1069"/>
                          <a:gd name="T139" fmla="*/ 1893 h 824"/>
                          <a:gd name="T140" fmla="+- 0 9355 9047"/>
                          <a:gd name="T141" fmla="*/ T140 w 309"/>
                          <a:gd name="T142" fmla="+- 0 1684 1069"/>
                          <a:gd name="T143" fmla="*/ 1684 h 82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309" h="824">
                            <a:moveTo>
                              <a:pt x="27" y="600"/>
                            </a:moveTo>
                            <a:lnTo>
                              <a:pt x="0" y="615"/>
                            </a:lnTo>
                            <a:lnTo>
                              <a:pt x="0" y="824"/>
                            </a:lnTo>
                            <a:lnTo>
                              <a:pt x="27" y="824"/>
                            </a:lnTo>
                            <a:lnTo>
                              <a:pt x="27" y="600"/>
                            </a:lnTo>
                            <a:close/>
                            <a:moveTo>
                              <a:pt x="74" y="504"/>
                            </a:moveTo>
                            <a:lnTo>
                              <a:pt x="46" y="519"/>
                            </a:lnTo>
                            <a:lnTo>
                              <a:pt x="46" y="824"/>
                            </a:lnTo>
                            <a:lnTo>
                              <a:pt x="74" y="824"/>
                            </a:lnTo>
                            <a:lnTo>
                              <a:pt x="74" y="504"/>
                            </a:lnTo>
                            <a:close/>
                            <a:moveTo>
                              <a:pt x="121" y="41"/>
                            </a:moveTo>
                            <a:lnTo>
                              <a:pt x="93" y="56"/>
                            </a:lnTo>
                            <a:lnTo>
                              <a:pt x="93" y="824"/>
                            </a:lnTo>
                            <a:lnTo>
                              <a:pt x="121" y="824"/>
                            </a:lnTo>
                            <a:lnTo>
                              <a:pt x="121" y="41"/>
                            </a:lnTo>
                            <a:close/>
                            <a:moveTo>
                              <a:pt x="168" y="7"/>
                            </a:moveTo>
                            <a:lnTo>
                              <a:pt x="154" y="0"/>
                            </a:lnTo>
                            <a:lnTo>
                              <a:pt x="140" y="7"/>
                            </a:lnTo>
                            <a:lnTo>
                              <a:pt x="140" y="824"/>
                            </a:lnTo>
                            <a:lnTo>
                              <a:pt x="168" y="824"/>
                            </a:lnTo>
                            <a:lnTo>
                              <a:pt x="168" y="7"/>
                            </a:lnTo>
                            <a:close/>
                            <a:moveTo>
                              <a:pt x="215" y="59"/>
                            </a:moveTo>
                            <a:lnTo>
                              <a:pt x="187" y="45"/>
                            </a:lnTo>
                            <a:lnTo>
                              <a:pt x="187" y="824"/>
                            </a:lnTo>
                            <a:lnTo>
                              <a:pt x="215" y="824"/>
                            </a:lnTo>
                            <a:lnTo>
                              <a:pt x="215" y="59"/>
                            </a:lnTo>
                            <a:close/>
                            <a:moveTo>
                              <a:pt x="261" y="519"/>
                            </a:moveTo>
                            <a:lnTo>
                              <a:pt x="234" y="504"/>
                            </a:lnTo>
                            <a:lnTo>
                              <a:pt x="234" y="824"/>
                            </a:lnTo>
                            <a:lnTo>
                              <a:pt x="261" y="824"/>
                            </a:lnTo>
                            <a:lnTo>
                              <a:pt x="261" y="519"/>
                            </a:lnTo>
                            <a:close/>
                            <a:moveTo>
                              <a:pt x="308" y="615"/>
                            </a:moveTo>
                            <a:lnTo>
                              <a:pt x="280" y="600"/>
                            </a:lnTo>
                            <a:lnTo>
                              <a:pt x="280" y="824"/>
                            </a:lnTo>
                            <a:lnTo>
                              <a:pt x="308" y="824"/>
                            </a:lnTo>
                            <a:lnTo>
                              <a:pt x="308" y="615"/>
                            </a:lnTo>
                            <a:close/>
                          </a:path>
                        </a:pathLst>
                      </a:custGeom>
                      <a:solidFill>
                        <a:srgbClr val="180E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0A219B" id="Freeform: Shape 7" o:spid="_x0000_s1026" style="position:absolute;margin-left:452.35pt;margin-top:53.45pt;width:15.45pt;height:41.2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309,8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" path="m27,600l,615,,824r27,l27,600xm74,504l46,519r,305l74,824r,-320xm121,41l93,56r,768l121,824r,-783xm168,7l154,,140,7r,817l168,824,168,7xm215,59l187,45r,779l215,824r,-765xm261,519l234,504r,320l261,824r,-305xm308,615l280,600r,224l308,824r,-209xe" fillcolor="#180e5e" stroked="f">
              <v:path arrowok="t" o:connecttype="custom" o:connectlocs="17145,1059815;0,1069340;0,1202055;17145,1202055;17145,1059815;46990,998855;29210,1008380;29210,1202055;46990,1202055;46990,998855;76835,704850;59055,714375;59055,1202055;76835,1202055;76835,704850;106680,683260;97790,678815;88900,683260;88900,1202055;106680,1202055;106680,683260;136525,716280;118745,707390;118745,1202055;136525,1202055;136525,716280;165735,1008380;148590,998855;148590,1202055;165735,1202055;165735,1008380;195580,1069340;177800,1059815;177800,1202055;195580,1202055;195580,1069340" o:connectangles="0,0,0,0,0,0,0,0,0,0,0,0,0,0,0,0,0,0,0,0,0,0,0,0,0,0,0,0,0,0,0,0,0,0,0,0"/>
              <w10:wrap anchorx="page" anchory="page"/>
            </v:shape>
          </w:pict>
        </mc:Fallback>
      </mc:AlternateContent>
    </w:r>
    <w:r>
      <w:rPr>
        <w:noProof/>
      </w:rPr>
      <w:drawing>
        <wp:anchor distT="0" distB="0" distL="0" distR="0" simplePos="0" relativeHeight="251648000" behindDoc="1" locked="0" layoutInCell="1" allowOverlap="1" wp14:anchorId="66A4D948" wp14:editId="5D307F36">
          <wp:simplePos x="0" y="0"/>
          <wp:positionH relativeFrom="page">
            <wp:posOffset>702840</wp:posOffset>
          </wp:positionH>
          <wp:positionV relativeFrom="page">
            <wp:posOffset>693704</wp:posOffset>
          </wp:positionV>
          <wp:extent cx="570833" cy="570942"/>
          <wp:effectExtent l="0" t="0" r="0" b="0"/>
          <wp:wrapNone/>
          <wp:docPr id="77"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0.png"/>
                  <pic:cNvPicPr/>
                </pic:nvPicPr>
                <pic:blipFill>
                  <a:blip r:embed="rId1" cstate="print"/>
                  <a:stretch>
                    <a:fillRect/>
                  </a:stretch>
                </pic:blipFill>
                <pic:spPr>
                  <a:xfrm>
                    <a:off x="0" y="0"/>
                    <a:ext cx="570833" cy="570942"/>
                  </a:xfrm>
                  <a:prstGeom prst="rect">
                    <a:avLst/>
                  </a:prstGeom>
                </pic:spPr>
              </pic:pic>
            </a:graphicData>
          </a:graphic>
        </wp:anchor>
      </w:drawing>
    </w:r>
    <w:r>
      <w:rPr>
        <w:noProof/>
      </w:rPr>
      <mc:AlternateContent>
        <mc:Choice Requires="wps">
          <w:drawing>
            <wp:anchor distT="0" distB="0" distL="114300" distR="114300" simplePos="0" relativeHeight="251651072" behindDoc="1" locked="0" layoutInCell="1" allowOverlap="1" wp14:anchorId="5AD6845C" wp14:editId="65156236">
              <wp:simplePos x="0" y="0"/>
              <wp:positionH relativeFrom="page">
                <wp:posOffset>6111240</wp:posOffset>
              </wp:positionH>
              <wp:positionV relativeFrom="page">
                <wp:posOffset>781050</wp:posOffset>
              </wp:positionV>
              <wp:extent cx="381000" cy="122555"/>
              <wp:effectExtent l="0" t="0" r="0" b="0"/>
              <wp:wrapNone/>
              <wp:docPr id="1182032509"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1000" cy="122555"/>
                      </a:xfrm>
                      <a:custGeom>
                        <a:avLst/>
                        <a:gdLst>
                          <a:gd name="T0" fmla="+- 0 9624 9624"/>
                          <a:gd name="T1" fmla="*/ T0 w 600"/>
                          <a:gd name="T2" fmla="+- 0 1278 1230"/>
                          <a:gd name="T3" fmla="*/ 1278 h 193"/>
                          <a:gd name="T4" fmla="+- 0 9658 9624"/>
                          <a:gd name="T5" fmla="*/ T4 w 600"/>
                          <a:gd name="T6" fmla="+- 0 1423 1230"/>
                          <a:gd name="T7" fmla="*/ 1423 h 193"/>
                          <a:gd name="T8" fmla="+- 0 9646 9624"/>
                          <a:gd name="T9" fmla="*/ T8 w 600"/>
                          <a:gd name="T10" fmla="+- 0 1230 1230"/>
                          <a:gd name="T11" fmla="*/ 1230 h 193"/>
                          <a:gd name="T12" fmla="+- 0 9632 9624"/>
                          <a:gd name="T13" fmla="*/ T12 w 600"/>
                          <a:gd name="T14" fmla="+- 0 1232 1230"/>
                          <a:gd name="T15" fmla="*/ 1232 h 193"/>
                          <a:gd name="T16" fmla="+- 0 9624 9624"/>
                          <a:gd name="T17" fmla="*/ T16 w 600"/>
                          <a:gd name="T18" fmla="+- 0 1243 1230"/>
                          <a:gd name="T19" fmla="*/ 1243 h 193"/>
                          <a:gd name="T20" fmla="+- 0 9625 9624"/>
                          <a:gd name="T21" fmla="*/ T20 w 600"/>
                          <a:gd name="T22" fmla="+- 0 1257 1230"/>
                          <a:gd name="T23" fmla="*/ 1257 h 193"/>
                          <a:gd name="T24" fmla="+- 0 9636 9624"/>
                          <a:gd name="T25" fmla="*/ T24 w 600"/>
                          <a:gd name="T26" fmla="+- 0 1265 1230"/>
                          <a:gd name="T27" fmla="*/ 1265 h 193"/>
                          <a:gd name="T28" fmla="+- 0 9650 9624"/>
                          <a:gd name="T29" fmla="*/ T28 w 600"/>
                          <a:gd name="T30" fmla="+- 0 1264 1230"/>
                          <a:gd name="T31" fmla="*/ 1264 h 193"/>
                          <a:gd name="T32" fmla="+- 0 9659 9624"/>
                          <a:gd name="T33" fmla="*/ T32 w 600"/>
                          <a:gd name="T34" fmla="+- 0 1253 1230"/>
                          <a:gd name="T35" fmla="*/ 1253 h 193"/>
                          <a:gd name="T36" fmla="+- 0 9657 9624"/>
                          <a:gd name="T37" fmla="*/ T36 w 600"/>
                          <a:gd name="T38" fmla="+- 0 1239 1230"/>
                          <a:gd name="T39" fmla="*/ 1239 h 193"/>
                          <a:gd name="T40" fmla="+- 0 9650 9624"/>
                          <a:gd name="T41" fmla="*/ T40 w 600"/>
                          <a:gd name="T42" fmla="+- 0 1232 1230"/>
                          <a:gd name="T43" fmla="*/ 1232 h 193"/>
                          <a:gd name="T44" fmla="+- 0 9805 9624"/>
                          <a:gd name="T45" fmla="*/ T44 w 600"/>
                          <a:gd name="T46" fmla="+- 0 1278 1230"/>
                          <a:gd name="T47" fmla="*/ 1278 h 193"/>
                          <a:gd name="T48" fmla="+- 0 9683 9624"/>
                          <a:gd name="T49" fmla="*/ T48 w 600"/>
                          <a:gd name="T50" fmla="+- 0 1305 1230"/>
                          <a:gd name="T51" fmla="*/ 1305 h 193"/>
                          <a:gd name="T52" fmla="+- 0 9682 9624"/>
                          <a:gd name="T53" fmla="*/ T52 w 600"/>
                          <a:gd name="T54" fmla="+- 0 1401 1230"/>
                          <a:gd name="T55" fmla="*/ 1401 h 193"/>
                          <a:gd name="T56" fmla="+- 0 9808 9624"/>
                          <a:gd name="T57" fmla="*/ T56 w 600"/>
                          <a:gd name="T58" fmla="+- 0 1423 1230"/>
                          <a:gd name="T59" fmla="*/ 1423 h 193"/>
                          <a:gd name="T60" fmla="+- 0 9726 9624"/>
                          <a:gd name="T61" fmla="*/ T60 w 600"/>
                          <a:gd name="T62" fmla="+- 0 1396 1230"/>
                          <a:gd name="T63" fmla="*/ 1396 h 193"/>
                          <a:gd name="T64" fmla="+- 0 9805 9624"/>
                          <a:gd name="T65" fmla="*/ T64 w 600"/>
                          <a:gd name="T66" fmla="+- 0 1278 1230"/>
                          <a:gd name="T67" fmla="*/ 1278 h 193"/>
                          <a:gd name="T68" fmla="+- 0 9831 9624"/>
                          <a:gd name="T69" fmla="*/ T68 w 600"/>
                          <a:gd name="T70" fmla="+- 0 1278 1230"/>
                          <a:gd name="T71" fmla="*/ 1278 h 193"/>
                          <a:gd name="T72" fmla="+- 0 9862 9624"/>
                          <a:gd name="T73" fmla="*/ T72 w 600"/>
                          <a:gd name="T74" fmla="+- 0 1423 1230"/>
                          <a:gd name="T75" fmla="*/ 1423 h 193"/>
                          <a:gd name="T76" fmla="+- 0 9895 9624"/>
                          <a:gd name="T77" fmla="*/ T76 w 600"/>
                          <a:gd name="T78" fmla="+- 0 1338 1230"/>
                          <a:gd name="T79" fmla="*/ 1338 h 193"/>
                          <a:gd name="T80" fmla="+- 0 9994 9624"/>
                          <a:gd name="T81" fmla="*/ T80 w 600"/>
                          <a:gd name="T82" fmla="+- 0 1336 1230"/>
                          <a:gd name="T83" fmla="*/ 1336 h 193"/>
                          <a:gd name="T84" fmla="+- 0 9963 9624"/>
                          <a:gd name="T85" fmla="*/ T84 w 600"/>
                          <a:gd name="T86" fmla="+- 0 1423 1230"/>
                          <a:gd name="T87" fmla="*/ 1423 h 193"/>
                          <a:gd name="T88" fmla="+- 0 9994 9624"/>
                          <a:gd name="T89" fmla="*/ T88 w 600"/>
                          <a:gd name="T90" fmla="+- 0 1336 1230"/>
                          <a:gd name="T91" fmla="*/ 1336 h 193"/>
                          <a:gd name="T92" fmla="+- 0 9862 9624"/>
                          <a:gd name="T93" fmla="*/ T92 w 600"/>
                          <a:gd name="T94" fmla="+- 0 1338 1230"/>
                          <a:gd name="T95" fmla="*/ 1338 h 193"/>
                          <a:gd name="T96" fmla="+- 0 9920 9624"/>
                          <a:gd name="T97" fmla="*/ T96 w 600"/>
                          <a:gd name="T98" fmla="+- 0 1408 1230"/>
                          <a:gd name="T99" fmla="*/ 1408 h 193"/>
                          <a:gd name="T100" fmla="+- 0 9913 9624"/>
                          <a:gd name="T101" fmla="*/ T100 w 600"/>
                          <a:gd name="T102" fmla="+- 0 1368 1230"/>
                          <a:gd name="T103" fmla="*/ 1368 h 193"/>
                          <a:gd name="T104" fmla="+- 0 9994 9624"/>
                          <a:gd name="T105" fmla="*/ T104 w 600"/>
                          <a:gd name="T106" fmla="+- 0 1278 1230"/>
                          <a:gd name="T107" fmla="*/ 1278 h 193"/>
                          <a:gd name="T108" fmla="+- 0 9913 9624"/>
                          <a:gd name="T109" fmla="*/ T108 w 600"/>
                          <a:gd name="T110" fmla="+- 0 1368 1230"/>
                          <a:gd name="T111" fmla="*/ 1368 h 193"/>
                          <a:gd name="T112" fmla="+- 0 9963 9624"/>
                          <a:gd name="T113" fmla="*/ T112 w 600"/>
                          <a:gd name="T114" fmla="+- 0 1336 1230"/>
                          <a:gd name="T115" fmla="*/ 1336 h 193"/>
                          <a:gd name="T116" fmla="+- 0 9994 9624"/>
                          <a:gd name="T117" fmla="*/ T116 w 600"/>
                          <a:gd name="T118" fmla="+- 0 1278 1230"/>
                          <a:gd name="T119" fmla="*/ 1278 h 193"/>
                          <a:gd name="T120" fmla="+- 0 10028 9624"/>
                          <a:gd name="T121" fmla="*/ T120 w 600"/>
                          <a:gd name="T122" fmla="+- 0 1278 1230"/>
                          <a:gd name="T123" fmla="*/ 1278 h 193"/>
                          <a:gd name="T124" fmla="+- 0 10061 9624"/>
                          <a:gd name="T125" fmla="*/ T124 w 600"/>
                          <a:gd name="T126" fmla="+- 0 1423 1230"/>
                          <a:gd name="T127" fmla="*/ 1423 h 193"/>
                          <a:gd name="T128" fmla="+- 0 10050 9624"/>
                          <a:gd name="T129" fmla="*/ T128 w 600"/>
                          <a:gd name="T130" fmla="+- 0 1230 1230"/>
                          <a:gd name="T131" fmla="*/ 1230 h 193"/>
                          <a:gd name="T132" fmla="+- 0 10035 9624"/>
                          <a:gd name="T133" fmla="*/ T132 w 600"/>
                          <a:gd name="T134" fmla="+- 0 1232 1230"/>
                          <a:gd name="T135" fmla="*/ 1232 h 193"/>
                          <a:gd name="T136" fmla="+- 0 10027 9624"/>
                          <a:gd name="T137" fmla="*/ T136 w 600"/>
                          <a:gd name="T138" fmla="+- 0 1243 1230"/>
                          <a:gd name="T139" fmla="*/ 1243 h 193"/>
                          <a:gd name="T140" fmla="+- 0 10029 9624"/>
                          <a:gd name="T141" fmla="*/ T140 w 600"/>
                          <a:gd name="T142" fmla="+- 0 1257 1230"/>
                          <a:gd name="T143" fmla="*/ 1257 h 193"/>
                          <a:gd name="T144" fmla="+- 0 10040 9624"/>
                          <a:gd name="T145" fmla="*/ T144 w 600"/>
                          <a:gd name="T146" fmla="+- 0 1265 1230"/>
                          <a:gd name="T147" fmla="*/ 1265 h 193"/>
                          <a:gd name="T148" fmla="+- 0 10054 9624"/>
                          <a:gd name="T149" fmla="*/ T148 w 600"/>
                          <a:gd name="T150" fmla="+- 0 1264 1230"/>
                          <a:gd name="T151" fmla="*/ 1264 h 193"/>
                          <a:gd name="T152" fmla="+- 0 10062 9624"/>
                          <a:gd name="T153" fmla="*/ T152 w 600"/>
                          <a:gd name="T154" fmla="+- 0 1253 1230"/>
                          <a:gd name="T155" fmla="*/ 1253 h 193"/>
                          <a:gd name="T156" fmla="+- 0 10060 9624"/>
                          <a:gd name="T157" fmla="*/ T156 w 600"/>
                          <a:gd name="T158" fmla="+- 0 1239 1230"/>
                          <a:gd name="T159" fmla="*/ 1239 h 193"/>
                          <a:gd name="T160" fmla="+- 0 10050 9624"/>
                          <a:gd name="T161" fmla="*/ T160 w 600"/>
                          <a:gd name="T162" fmla="+- 0 1230 1230"/>
                          <a:gd name="T163" fmla="*/ 1230 h 193"/>
                          <a:gd name="T164" fmla="+- 0 10095 9624"/>
                          <a:gd name="T165" fmla="*/ T164 w 600"/>
                          <a:gd name="T166" fmla="+- 0 1278 1230"/>
                          <a:gd name="T167" fmla="*/ 1278 h 193"/>
                          <a:gd name="T168" fmla="+- 0 10129 9624"/>
                          <a:gd name="T169" fmla="*/ T168 w 600"/>
                          <a:gd name="T170" fmla="+- 0 1423 1230"/>
                          <a:gd name="T171" fmla="*/ 1423 h 193"/>
                          <a:gd name="T172" fmla="+- 0 10195 9624"/>
                          <a:gd name="T173" fmla="*/ T172 w 600"/>
                          <a:gd name="T174" fmla="+- 0 1383 1230"/>
                          <a:gd name="T175" fmla="*/ 1383 h 193"/>
                          <a:gd name="T176" fmla="+- 0 10200 9624"/>
                          <a:gd name="T177" fmla="*/ T176 w 600"/>
                          <a:gd name="T178" fmla="+- 0 1372 1230"/>
                          <a:gd name="T179" fmla="*/ 1372 h 193"/>
                          <a:gd name="T180" fmla="+- 0 10215 9624"/>
                          <a:gd name="T181" fmla="*/ T180 w 600"/>
                          <a:gd name="T182" fmla="+- 0 1356 1230"/>
                          <a:gd name="T183" fmla="*/ 1356 h 193"/>
                          <a:gd name="T184" fmla="+- 0 10129 9624"/>
                          <a:gd name="T185" fmla="*/ T184 w 600"/>
                          <a:gd name="T186" fmla="+- 0 1305 1230"/>
                          <a:gd name="T187" fmla="*/ 1305 h 193"/>
                          <a:gd name="T188" fmla="+- 0 10208 9624"/>
                          <a:gd name="T189" fmla="*/ T188 w 600"/>
                          <a:gd name="T190" fmla="+- 0 1295 1230"/>
                          <a:gd name="T191" fmla="*/ 1295 h 193"/>
                          <a:gd name="T192" fmla="+- 0 10182 9624"/>
                          <a:gd name="T193" fmla="*/ T192 w 600"/>
                          <a:gd name="T194" fmla="+- 0 1280 1230"/>
                          <a:gd name="T195" fmla="*/ 1280 h 193"/>
                          <a:gd name="T196" fmla="+- 0 10195 9624"/>
                          <a:gd name="T197" fmla="*/ T196 w 600"/>
                          <a:gd name="T198" fmla="+- 0 1383 1230"/>
                          <a:gd name="T199" fmla="*/ 1383 h 193"/>
                          <a:gd name="T200" fmla="+- 0 10187 9624"/>
                          <a:gd name="T201" fmla="*/ T200 w 600"/>
                          <a:gd name="T202" fmla="+- 0 1423 1230"/>
                          <a:gd name="T203" fmla="*/ 1423 h 193"/>
                          <a:gd name="T204" fmla="+- 0 10195 9624"/>
                          <a:gd name="T205" fmla="*/ T204 w 600"/>
                          <a:gd name="T206" fmla="+- 0 1383 1230"/>
                          <a:gd name="T207" fmla="*/ 1383 h 193"/>
                          <a:gd name="T208" fmla="+- 0 10166 9624"/>
                          <a:gd name="T209" fmla="*/ T208 w 600"/>
                          <a:gd name="T210" fmla="+- 0 1305 1230"/>
                          <a:gd name="T211" fmla="*/ 1305 h 193"/>
                          <a:gd name="T212" fmla="+- 0 10184 9624"/>
                          <a:gd name="T213" fmla="*/ T212 w 600"/>
                          <a:gd name="T214" fmla="+- 0 1316 1230"/>
                          <a:gd name="T215" fmla="*/ 1316 h 193"/>
                          <a:gd name="T216" fmla="+- 0 10187 9624"/>
                          <a:gd name="T217" fmla="*/ T216 w 600"/>
                          <a:gd name="T218" fmla="+- 0 1339 1230"/>
                          <a:gd name="T219" fmla="*/ 1339 h 193"/>
                          <a:gd name="T220" fmla="+- 0 10174 9624"/>
                          <a:gd name="T221" fmla="*/ T220 w 600"/>
                          <a:gd name="T222" fmla="+- 0 1354 1230"/>
                          <a:gd name="T223" fmla="*/ 1354 h 193"/>
                          <a:gd name="T224" fmla="+- 0 10215 9624"/>
                          <a:gd name="T225" fmla="*/ T224 w 600"/>
                          <a:gd name="T226" fmla="+- 0 1356 1230"/>
                          <a:gd name="T227" fmla="*/ 1356 h 193"/>
                          <a:gd name="T228" fmla="+- 0 10221 9624"/>
                          <a:gd name="T229" fmla="*/ T228 w 600"/>
                          <a:gd name="T230" fmla="+- 0 1342 1230"/>
                          <a:gd name="T231" fmla="*/ 1342 h 193"/>
                          <a:gd name="T232" fmla="+- 0 10218 9624"/>
                          <a:gd name="T233" fmla="*/ T232 w 600"/>
                          <a:gd name="T234" fmla="+- 0 1311 1230"/>
                          <a:gd name="T235" fmla="*/ 1311 h 1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600" h="193">
                            <a:moveTo>
                              <a:pt x="34" y="48"/>
                            </a:moveTo>
                            <a:lnTo>
                              <a:pt x="0" y="48"/>
                            </a:lnTo>
                            <a:lnTo>
                              <a:pt x="0" y="193"/>
                            </a:lnTo>
                            <a:lnTo>
                              <a:pt x="34" y="193"/>
                            </a:lnTo>
                            <a:lnTo>
                              <a:pt x="34" y="48"/>
                            </a:lnTo>
                            <a:close/>
                            <a:moveTo>
                              <a:pt x="22" y="0"/>
                            </a:moveTo>
                            <a:lnTo>
                              <a:pt x="12" y="0"/>
                            </a:lnTo>
                            <a:lnTo>
                              <a:pt x="8" y="2"/>
                            </a:lnTo>
                            <a:lnTo>
                              <a:pt x="1" y="9"/>
                            </a:lnTo>
                            <a:lnTo>
                              <a:pt x="0" y="13"/>
                            </a:lnTo>
                            <a:lnTo>
                              <a:pt x="0" y="23"/>
                            </a:lnTo>
                            <a:lnTo>
                              <a:pt x="1" y="27"/>
                            </a:lnTo>
                            <a:lnTo>
                              <a:pt x="8" y="34"/>
                            </a:lnTo>
                            <a:lnTo>
                              <a:pt x="12" y="35"/>
                            </a:lnTo>
                            <a:lnTo>
                              <a:pt x="22" y="35"/>
                            </a:lnTo>
                            <a:lnTo>
                              <a:pt x="26" y="34"/>
                            </a:lnTo>
                            <a:lnTo>
                              <a:pt x="33" y="27"/>
                            </a:lnTo>
                            <a:lnTo>
                              <a:pt x="35" y="23"/>
                            </a:lnTo>
                            <a:lnTo>
                              <a:pt x="35" y="13"/>
                            </a:lnTo>
                            <a:lnTo>
                              <a:pt x="33" y="9"/>
                            </a:lnTo>
                            <a:lnTo>
                              <a:pt x="30" y="5"/>
                            </a:lnTo>
                            <a:lnTo>
                              <a:pt x="26" y="2"/>
                            </a:lnTo>
                            <a:lnTo>
                              <a:pt x="22" y="0"/>
                            </a:lnTo>
                            <a:close/>
                            <a:moveTo>
                              <a:pt x="181" y="48"/>
                            </a:moveTo>
                            <a:lnTo>
                              <a:pt x="59" y="48"/>
                            </a:lnTo>
                            <a:lnTo>
                              <a:pt x="59" y="75"/>
                            </a:lnTo>
                            <a:lnTo>
                              <a:pt x="137" y="75"/>
                            </a:lnTo>
                            <a:lnTo>
                              <a:pt x="58" y="171"/>
                            </a:lnTo>
                            <a:lnTo>
                              <a:pt x="58" y="193"/>
                            </a:lnTo>
                            <a:lnTo>
                              <a:pt x="184" y="193"/>
                            </a:lnTo>
                            <a:lnTo>
                              <a:pt x="184" y="166"/>
                            </a:lnTo>
                            <a:lnTo>
                              <a:pt x="102" y="166"/>
                            </a:lnTo>
                            <a:lnTo>
                              <a:pt x="181" y="70"/>
                            </a:lnTo>
                            <a:lnTo>
                              <a:pt x="181" y="48"/>
                            </a:lnTo>
                            <a:close/>
                            <a:moveTo>
                              <a:pt x="235" y="48"/>
                            </a:moveTo>
                            <a:lnTo>
                              <a:pt x="207" y="48"/>
                            </a:lnTo>
                            <a:lnTo>
                              <a:pt x="207" y="193"/>
                            </a:lnTo>
                            <a:lnTo>
                              <a:pt x="238" y="193"/>
                            </a:lnTo>
                            <a:lnTo>
                              <a:pt x="238" y="108"/>
                            </a:lnTo>
                            <a:lnTo>
                              <a:pt x="271" y="108"/>
                            </a:lnTo>
                            <a:lnTo>
                              <a:pt x="235" y="48"/>
                            </a:lnTo>
                            <a:close/>
                            <a:moveTo>
                              <a:pt x="370" y="106"/>
                            </a:moveTo>
                            <a:lnTo>
                              <a:pt x="339" y="106"/>
                            </a:lnTo>
                            <a:lnTo>
                              <a:pt x="339" y="193"/>
                            </a:lnTo>
                            <a:lnTo>
                              <a:pt x="370" y="193"/>
                            </a:lnTo>
                            <a:lnTo>
                              <a:pt x="370" y="106"/>
                            </a:lnTo>
                            <a:close/>
                            <a:moveTo>
                              <a:pt x="271" y="108"/>
                            </a:moveTo>
                            <a:lnTo>
                              <a:pt x="238" y="108"/>
                            </a:lnTo>
                            <a:lnTo>
                              <a:pt x="281" y="178"/>
                            </a:lnTo>
                            <a:lnTo>
                              <a:pt x="296" y="178"/>
                            </a:lnTo>
                            <a:lnTo>
                              <a:pt x="320" y="138"/>
                            </a:lnTo>
                            <a:lnTo>
                              <a:pt x="289" y="138"/>
                            </a:lnTo>
                            <a:lnTo>
                              <a:pt x="271" y="108"/>
                            </a:lnTo>
                            <a:close/>
                            <a:moveTo>
                              <a:pt x="370" y="48"/>
                            </a:moveTo>
                            <a:lnTo>
                              <a:pt x="342" y="48"/>
                            </a:lnTo>
                            <a:lnTo>
                              <a:pt x="289" y="138"/>
                            </a:lnTo>
                            <a:lnTo>
                              <a:pt x="320" y="138"/>
                            </a:lnTo>
                            <a:lnTo>
                              <a:pt x="339" y="106"/>
                            </a:lnTo>
                            <a:lnTo>
                              <a:pt x="370" y="106"/>
                            </a:lnTo>
                            <a:lnTo>
                              <a:pt x="370" y="48"/>
                            </a:lnTo>
                            <a:close/>
                            <a:moveTo>
                              <a:pt x="437" y="48"/>
                            </a:moveTo>
                            <a:lnTo>
                              <a:pt x="404" y="48"/>
                            </a:lnTo>
                            <a:lnTo>
                              <a:pt x="404" y="193"/>
                            </a:lnTo>
                            <a:lnTo>
                              <a:pt x="437" y="193"/>
                            </a:lnTo>
                            <a:lnTo>
                              <a:pt x="437" y="48"/>
                            </a:lnTo>
                            <a:close/>
                            <a:moveTo>
                              <a:pt x="426" y="0"/>
                            </a:moveTo>
                            <a:lnTo>
                              <a:pt x="416" y="0"/>
                            </a:lnTo>
                            <a:lnTo>
                              <a:pt x="411" y="2"/>
                            </a:lnTo>
                            <a:lnTo>
                              <a:pt x="405" y="9"/>
                            </a:lnTo>
                            <a:lnTo>
                              <a:pt x="403" y="13"/>
                            </a:lnTo>
                            <a:lnTo>
                              <a:pt x="403" y="23"/>
                            </a:lnTo>
                            <a:lnTo>
                              <a:pt x="405" y="27"/>
                            </a:lnTo>
                            <a:lnTo>
                              <a:pt x="411" y="34"/>
                            </a:lnTo>
                            <a:lnTo>
                              <a:pt x="416" y="35"/>
                            </a:lnTo>
                            <a:lnTo>
                              <a:pt x="426" y="35"/>
                            </a:lnTo>
                            <a:lnTo>
                              <a:pt x="430" y="34"/>
                            </a:lnTo>
                            <a:lnTo>
                              <a:pt x="436" y="27"/>
                            </a:lnTo>
                            <a:lnTo>
                              <a:pt x="438" y="23"/>
                            </a:lnTo>
                            <a:lnTo>
                              <a:pt x="438" y="13"/>
                            </a:lnTo>
                            <a:lnTo>
                              <a:pt x="436" y="9"/>
                            </a:lnTo>
                            <a:lnTo>
                              <a:pt x="430" y="2"/>
                            </a:lnTo>
                            <a:lnTo>
                              <a:pt x="426" y="0"/>
                            </a:lnTo>
                            <a:close/>
                            <a:moveTo>
                              <a:pt x="547" y="48"/>
                            </a:moveTo>
                            <a:lnTo>
                              <a:pt x="471" y="48"/>
                            </a:lnTo>
                            <a:lnTo>
                              <a:pt x="471" y="193"/>
                            </a:lnTo>
                            <a:lnTo>
                              <a:pt x="505" y="193"/>
                            </a:lnTo>
                            <a:lnTo>
                              <a:pt x="505" y="153"/>
                            </a:lnTo>
                            <a:lnTo>
                              <a:pt x="571" y="153"/>
                            </a:lnTo>
                            <a:lnTo>
                              <a:pt x="567" y="147"/>
                            </a:lnTo>
                            <a:lnTo>
                              <a:pt x="576" y="142"/>
                            </a:lnTo>
                            <a:lnTo>
                              <a:pt x="584" y="136"/>
                            </a:lnTo>
                            <a:lnTo>
                              <a:pt x="591" y="126"/>
                            </a:lnTo>
                            <a:lnTo>
                              <a:pt x="505" y="126"/>
                            </a:lnTo>
                            <a:lnTo>
                              <a:pt x="505" y="75"/>
                            </a:lnTo>
                            <a:lnTo>
                              <a:pt x="591" y="75"/>
                            </a:lnTo>
                            <a:lnTo>
                              <a:pt x="584" y="65"/>
                            </a:lnTo>
                            <a:lnTo>
                              <a:pt x="577" y="59"/>
                            </a:lnTo>
                            <a:lnTo>
                              <a:pt x="558" y="50"/>
                            </a:lnTo>
                            <a:lnTo>
                              <a:pt x="547" y="48"/>
                            </a:lnTo>
                            <a:close/>
                            <a:moveTo>
                              <a:pt x="571" y="153"/>
                            </a:moveTo>
                            <a:lnTo>
                              <a:pt x="535" y="153"/>
                            </a:lnTo>
                            <a:lnTo>
                              <a:pt x="563" y="193"/>
                            </a:lnTo>
                            <a:lnTo>
                              <a:pt x="599" y="193"/>
                            </a:lnTo>
                            <a:lnTo>
                              <a:pt x="571" y="153"/>
                            </a:lnTo>
                            <a:close/>
                            <a:moveTo>
                              <a:pt x="591" y="75"/>
                            </a:moveTo>
                            <a:lnTo>
                              <a:pt x="542" y="75"/>
                            </a:lnTo>
                            <a:lnTo>
                              <a:pt x="550" y="78"/>
                            </a:lnTo>
                            <a:lnTo>
                              <a:pt x="560" y="86"/>
                            </a:lnTo>
                            <a:lnTo>
                              <a:pt x="563" y="93"/>
                            </a:lnTo>
                            <a:lnTo>
                              <a:pt x="563" y="109"/>
                            </a:lnTo>
                            <a:lnTo>
                              <a:pt x="560" y="115"/>
                            </a:lnTo>
                            <a:lnTo>
                              <a:pt x="550" y="124"/>
                            </a:lnTo>
                            <a:lnTo>
                              <a:pt x="542" y="126"/>
                            </a:lnTo>
                            <a:lnTo>
                              <a:pt x="591" y="126"/>
                            </a:lnTo>
                            <a:lnTo>
                              <a:pt x="594" y="121"/>
                            </a:lnTo>
                            <a:lnTo>
                              <a:pt x="597" y="112"/>
                            </a:lnTo>
                            <a:lnTo>
                              <a:pt x="597" y="90"/>
                            </a:lnTo>
                            <a:lnTo>
                              <a:pt x="594" y="81"/>
                            </a:lnTo>
                            <a:lnTo>
                              <a:pt x="591" y="75"/>
                            </a:lnTo>
                            <a:close/>
                          </a:path>
                        </a:pathLst>
                      </a:custGeom>
                      <a:solidFill>
                        <a:srgbClr val="180E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80D5D" id="Freeform: Shape 6" o:spid="_x0000_s1026" style="position:absolute;margin-left:481.2pt;margin-top:61.5pt;width:30pt;height:9.65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600,1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" path="m34,48l,48,,193r34,l34,48xm22,l12,,8,2,1,9,,13,,23r1,4l8,34r4,1l22,35r4,-1l33,27r2,-4l35,13,33,9,30,5,26,2,22,xm181,48l59,48r,27l137,75,58,171r,22l184,193r,-27l102,166,181,70r,-22xm235,48r-28,l207,193r31,l238,108r33,l235,48xm370,106r-31,l339,193r31,l370,106xm271,108r-33,l281,178r15,l320,138r-31,l271,108xm370,48r-28,l289,138r31,l339,106r31,l370,48xm437,48r-33,l404,193r33,l437,48xm426,l416,r-5,2l405,9r-2,4l403,23r2,4l411,34r5,1l426,35r4,-1l436,27r2,-4l438,13,436,9,430,2,426,xm547,48r-76,l471,193r34,l505,153r66,l567,147r9,-5l584,136r7,-10l505,126r,-51l591,75,584,65r-7,-6l558,50,547,48xm571,153r-36,l563,193r36,l571,153xm591,75r-49,l550,78r10,8l563,93r,16l560,115r-10,9l542,126r49,l594,121r3,-9l597,90r-3,-9l591,75xe" fillcolor="#180e5e" stroked="f">
              <v:path arrowok="t" o:connecttype="custom" o:connectlocs="0,811530;21590,903605;13970,781050;5080,782320;0,789305;635,798195;7620,803275;16510,802640;22225,795655;20955,786765;16510,782320;114935,811530;37465,828675;36830,889635;116840,903605;64770,886460;114935,811530;131445,811530;151130,903605;172085,849630;234950,848360;215265,903605;234950,848360;151130,849630;187960,894080;183515,868680;234950,811530;183515,868680;215265,848360;234950,811530;256540,811530;277495,903605;270510,781050;260985,782320;255905,789305;257175,798195;264160,803275;273050,802640;278130,795655;276860,786765;270510,781050;299085,811530;320675,903605;362585,878205;365760,871220;375285,861060;320675,828675;370840,822325;354330,812800;362585,878205;357505,903605;362585,878205;344170,828675;355600,835660;357505,850265;349250,859790;375285,861060;379095,852170;377190,832485" o:connectangles="0,0,0,0,0,0,0,0,0,0,0,0,0,0,0,0,0,0,0,0,0,0,0,0,0,0,0,0,0,0,0,0,0,0,0,0,0,0,0,0,0,0,0,0,0,0,0,0,0,0,0,0,0,0,0,0,0,0,0"/>
              <w10:wrap anchorx="page" anchory="page"/>
            </v:shape>
          </w:pict>
        </mc:Fallback>
      </mc:AlternateContent>
    </w:r>
    <w:r>
      <w:rPr>
        <w:noProof/>
      </w:rPr>
      <mc:AlternateContent>
        <mc:Choice Requires="wpg">
          <w:drawing>
            <wp:anchor distT="0" distB="0" distL="114300" distR="114300" simplePos="0" relativeHeight="251654144" behindDoc="1" locked="0" layoutInCell="1" allowOverlap="1" wp14:anchorId="72A0A498" wp14:editId="5EC55182">
              <wp:simplePos x="0" y="0"/>
              <wp:positionH relativeFrom="page">
                <wp:posOffset>1341755</wp:posOffset>
              </wp:positionH>
              <wp:positionV relativeFrom="page">
                <wp:posOffset>847090</wp:posOffset>
              </wp:positionV>
              <wp:extent cx="1260475" cy="235585"/>
              <wp:effectExtent l="0" t="0" r="0" b="0"/>
              <wp:wrapNone/>
              <wp:docPr id="1524125041"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60475" cy="235585"/>
                        <a:chOff x="2113" y="1334"/>
                        <a:chExt cx="1985" cy="371"/>
                      </a:xfrm>
                    </wpg:grpSpPr>
                    <pic:pic xmlns:pic="http://schemas.openxmlformats.org/drawingml/2006/picture">
                      <pic:nvPicPr>
                        <pic:cNvPr id="438346078" name="docshape9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113" y="1334"/>
                          <a:ext cx="1929" cy="37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992543222" name="docshape99"/>
                      <wps:cNvSpPr>
                        <a:spLocks noChangeArrowheads="1"/>
                      </wps:cNvSpPr>
                      <wps:spPr bwMode="auto">
                        <a:xfrm>
                          <a:off x="4069" y="1575"/>
                          <a:ext cx="29" cy="128"/>
                        </a:xfrm>
                        <a:prstGeom prst="rect">
                          <a:avLst/>
                        </a:prstGeom>
                        <a:solidFill>
                          <a:srgbClr val="E31F2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435221" id="Group 5" o:spid="_x0000_s1026" style="position:absolute;margin-left:105.65pt;margin-top:66.7pt;width:99.25pt;height:18.55pt;z-index:-251662336;mso-position-horizontal-relative:page;mso-position-vertical-relative:page" coordorigin="2113,1334" coordsize="1985,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98" o:spid="_x0000_s1027" type="#_x0000_t75" style="position:absolute;left:2113;top:1334;width:1929;height: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">
                <v:imagedata r:id="rId3" o:title=""/>
              </v:shape>
              <v:rect id="docshape99" o:spid="_x0000_s1028" style="position:absolute;left:4069;top:1575;width:29;height: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" fillcolor="#e31f26" stroked="f"/>
              <w10:wrap anchorx="page" anchory="page"/>
            </v:group>
          </w:pict>
        </mc:Fallback>
      </mc:AlternateContent>
    </w:r>
    <w:r>
      <w:rPr>
        <w:noProof/>
      </w:rPr>
      <mc:AlternateContent>
        <mc:Choice Requires="wps">
          <w:drawing>
            <wp:anchor distT="0" distB="0" distL="114300" distR="114300" simplePos="0" relativeHeight="251657216" behindDoc="1" locked="0" layoutInCell="1" allowOverlap="1" wp14:anchorId="17D75FFF" wp14:editId="4CA91161">
              <wp:simplePos x="0" y="0"/>
              <wp:positionH relativeFrom="page">
                <wp:posOffset>6113780</wp:posOffset>
              </wp:positionH>
              <wp:positionV relativeFrom="page">
                <wp:posOffset>960755</wp:posOffset>
              </wp:positionV>
              <wp:extent cx="745490" cy="92075"/>
              <wp:effectExtent l="0" t="0" r="0" b="0"/>
              <wp:wrapNone/>
              <wp:docPr id="219150837" name="Freeform: 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5490" cy="92075"/>
                      </a:xfrm>
                      <a:custGeom>
                        <a:avLst/>
                        <a:gdLst>
                          <a:gd name="T0" fmla="+- 0 10639 9628"/>
                          <a:gd name="T1" fmla="*/ T0 w 1174"/>
                          <a:gd name="T2" fmla="+- 0 1658 1513"/>
                          <a:gd name="T3" fmla="*/ 1658 h 145"/>
                          <a:gd name="T4" fmla="+- 0 10787 9628"/>
                          <a:gd name="T5" fmla="*/ T4 w 1174"/>
                          <a:gd name="T6" fmla="+- 0 1627 1513"/>
                          <a:gd name="T7" fmla="*/ 1627 h 145"/>
                          <a:gd name="T8" fmla="+- 0 10720 9628"/>
                          <a:gd name="T9" fmla="*/ T8 w 1174"/>
                          <a:gd name="T10" fmla="+- 0 1546 1513"/>
                          <a:gd name="T11" fmla="*/ 1546 h 145"/>
                          <a:gd name="T12" fmla="+- 0 10787 9628"/>
                          <a:gd name="T13" fmla="*/ T12 w 1174"/>
                          <a:gd name="T14" fmla="+- 0 1627 1513"/>
                          <a:gd name="T15" fmla="*/ 1627 h 145"/>
                          <a:gd name="T16" fmla="+- 0 10801 9628"/>
                          <a:gd name="T17" fmla="*/ T16 w 1174"/>
                          <a:gd name="T18" fmla="+- 0 1658 1513"/>
                          <a:gd name="T19" fmla="*/ 1658 h 145"/>
                          <a:gd name="T20" fmla="+- 0 10720 9628"/>
                          <a:gd name="T21" fmla="*/ T20 w 1174"/>
                          <a:gd name="T22" fmla="+- 0 1546 1513"/>
                          <a:gd name="T23" fmla="*/ 1546 h 145"/>
                          <a:gd name="T24" fmla="+- 0 10751 9628"/>
                          <a:gd name="T25" fmla="*/ T24 w 1174"/>
                          <a:gd name="T26" fmla="+- 0 1546 1513"/>
                          <a:gd name="T27" fmla="*/ 1546 h 145"/>
                          <a:gd name="T28" fmla="+- 0 10460 9628"/>
                          <a:gd name="T29" fmla="*/ T28 w 1174"/>
                          <a:gd name="T30" fmla="+- 0 1658 1513"/>
                          <a:gd name="T31" fmla="*/ 1658 h 145"/>
                          <a:gd name="T32" fmla="+- 0 10524 9628"/>
                          <a:gd name="T33" fmla="*/ T32 w 1174"/>
                          <a:gd name="T34" fmla="+- 0 1573 1513"/>
                          <a:gd name="T35" fmla="*/ 1573 h 145"/>
                          <a:gd name="T36" fmla="+- 0 10592 9628"/>
                          <a:gd name="T37" fmla="*/ T36 w 1174"/>
                          <a:gd name="T38" fmla="+- 0 1571 1513"/>
                          <a:gd name="T39" fmla="*/ 1571 h 145"/>
                          <a:gd name="T40" fmla="+- 0 10623 9628"/>
                          <a:gd name="T41" fmla="*/ T40 w 1174"/>
                          <a:gd name="T42" fmla="+- 0 1571 1513"/>
                          <a:gd name="T43" fmla="*/ 1571 h 145"/>
                          <a:gd name="T44" fmla="+- 0 10534 9628"/>
                          <a:gd name="T45" fmla="*/ T44 w 1174"/>
                          <a:gd name="T46" fmla="+- 0 1643 1513"/>
                          <a:gd name="T47" fmla="*/ 1643 h 145"/>
                          <a:gd name="T48" fmla="+- 0 10542 9628"/>
                          <a:gd name="T49" fmla="*/ T48 w 1174"/>
                          <a:gd name="T50" fmla="+- 0 1603 1513"/>
                          <a:gd name="T51" fmla="*/ 1603 h 145"/>
                          <a:gd name="T52" fmla="+- 0 10595 9628"/>
                          <a:gd name="T53" fmla="*/ T52 w 1174"/>
                          <a:gd name="T54" fmla="+- 0 1513 1513"/>
                          <a:gd name="T55" fmla="*/ 1513 h 145"/>
                          <a:gd name="T56" fmla="+- 0 10592 9628"/>
                          <a:gd name="T57" fmla="*/ T56 w 1174"/>
                          <a:gd name="T58" fmla="+- 0 1571 1513"/>
                          <a:gd name="T59" fmla="*/ 1571 h 145"/>
                          <a:gd name="T60" fmla="+- 0 10321 9628"/>
                          <a:gd name="T61" fmla="*/ T60 w 1174"/>
                          <a:gd name="T62" fmla="+- 0 1513 1513"/>
                          <a:gd name="T63" fmla="*/ 1513 h 145"/>
                          <a:gd name="T64" fmla="+- 0 10327 9628"/>
                          <a:gd name="T65" fmla="*/ T64 w 1174"/>
                          <a:gd name="T66" fmla="+- 0 1658 1513"/>
                          <a:gd name="T67" fmla="*/ 1658 h 145"/>
                          <a:gd name="T68" fmla="+- 0 10321 9628"/>
                          <a:gd name="T69" fmla="*/ T68 w 1174"/>
                          <a:gd name="T70" fmla="+- 0 1513 1513"/>
                          <a:gd name="T71" fmla="*/ 1513 h 145"/>
                          <a:gd name="T72" fmla="+- 0 10399 9628"/>
                          <a:gd name="T73" fmla="*/ T72 w 1174"/>
                          <a:gd name="T74" fmla="+- 0 1658 1513"/>
                          <a:gd name="T75" fmla="*/ 1658 h 145"/>
                          <a:gd name="T76" fmla="+- 0 10393 9628"/>
                          <a:gd name="T77" fmla="*/ T76 w 1174"/>
                          <a:gd name="T78" fmla="+- 0 1601 1513"/>
                          <a:gd name="T79" fmla="*/ 1601 h 145"/>
                          <a:gd name="T80" fmla="+- 0 10393 9628"/>
                          <a:gd name="T81" fmla="*/ T80 w 1174"/>
                          <a:gd name="T82" fmla="+- 0 1513 1513"/>
                          <a:gd name="T83" fmla="*/ 1513 h 145"/>
                          <a:gd name="T84" fmla="+- 0 10427 9628"/>
                          <a:gd name="T85" fmla="*/ T84 w 1174"/>
                          <a:gd name="T86" fmla="+- 0 1513 1513"/>
                          <a:gd name="T87" fmla="*/ 1513 h 145"/>
                          <a:gd name="T88" fmla="+- 0 10227 9628"/>
                          <a:gd name="T89" fmla="*/ T88 w 1174"/>
                          <a:gd name="T90" fmla="+- 0 1658 1513"/>
                          <a:gd name="T91" fmla="*/ 1658 h 145"/>
                          <a:gd name="T92" fmla="+- 0 10106 9628"/>
                          <a:gd name="T93" fmla="*/ T92 w 1174"/>
                          <a:gd name="T94" fmla="+- 0 1513 1513"/>
                          <a:gd name="T95" fmla="*/ 1513 h 145"/>
                          <a:gd name="T96" fmla="+- 0 10106 9628"/>
                          <a:gd name="T97" fmla="*/ T96 w 1174"/>
                          <a:gd name="T98" fmla="+- 0 1658 1513"/>
                          <a:gd name="T99" fmla="*/ 1658 h 145"/>
                          <a:gd name="T100" fmla="+- 0 10166 9628"/>
                          <a:gd name="T101" fmla="*/ T100 w 1174"/>
                          <a:gd name="T102" fmla="+- 0 1601 1513"/>
                          <a:gd name="T103" fmla="*/ 1601 h 145"/>
                          <a:gd name="T104" fmla="+- 0 10106 9628"/>
                          <a:gd name="T105" fmla="*/ T104 w 1174"/>
                          <a:gd name="T106" fmla="+- 0 1513 1513"/>
                          <a:gd name="T107" fmla="*/ 1513 h 145"/>
                          <a:gd name="T108" fmla="+- 0 10172 9628"/>
                          <a:gd name="T109" fmla="*/ T108 w 1174"/>
                          <a:gd name="T110" fmla="+- 0 1658 1513"/>
                          <a:gd name="T111" fmla="*/ 1658 h 145"/>
                          <a:gd name="T112" fmla="+- 0 10208 9628"/>
                          <a:gd name="T113" fmla="*/ T112 w 1174"/>
                          <a:gd name="T114" fmla="+- 0 1513 1513"/>
                          <a:gd name="T115" fmla="*/ 1513 h 145"/>
                          <a:gd name="T116" fmla="+- 0 10150 9628"/>
                          <a:gd name="T117" fmla="*/ T116 w 1174"/>
                          <a:gd name="T118" fmla="+- 0 1581 1513"/>
                          <a:gd name="T119" fmla="*/ 1581 h 145"/>
                          <a:gd name="T120" fmla="+- 0 9983 9628"/>
                          <a:gd name="T121" fmla="*/ T120 w 1174"/>
                          <a:gd name="T122" fmla="+- 0 1513 1513"/>
                          <a:gd name="T123" fmla="*/ 1513 h 145"/>
                          <a:gd name="T124" fmla="+- 0 10056 9628"/>
                          <a:gd name="T125" fmla="*/ T124 w 1174"/>
                          <a:gd name="T126" fmla="+- 0 1658 1513"/>
                          <a:gd name="T127" fmla="*/ 1658 h 145"/>
                          <a:gd name="T128" fmla="+- 0 9983 9628"/>
                          <a:gd name="T129" fmla="*/ T128 w 1174"/>
                          <a:gd name="T130" fmla="+- 0 1513 1513"/>
                          <a:gd name="T131" fmla="*/ 1513 h 145"/>
                          <a:gd name="T132" fmla="+- 0 9772 9628"/>
                          <a:gd name="T133" fmla="*/ T132 w 1174"/>
                          <a:gd name="T134" fmla="+- 0 1658 1513"/>
                          <a:gd name="T135" fmla="*/ 1658 h 145"/>
                          <a:gd name="T136" fmla="+- 0 9921 9628"/>
                          <a:gd name="T137" fmla="*/ T136 w 1174"/>
                          <a:gd name="T138" fmla="+- 0 1627 1513"/>
                          <a:gd name="T139" fmla="*/ 1627 h 145"/>
                          <a:gd name="T140" fmla="+- 0 9853 9628"/>
                          <a:gd name="T141" fmla="*/ T140 w 1174"/>
                          <a:gd name="T142" fmla="+- 0 1546 1513"/>
                          <a:gd name="T143" fmla="*/ 1546 h 145"/>
                          <a:gd name="T144" fmla="+- 0 9921 9628"/>
                          <a:gd name="T145" fmla="*/ T144 w 1174"/>
                          <a:gd name="T146" fmla="+- 0 1627 1513"/>
                          <a:gd name="T147" fmla="*/ 1627 h 145"/>
                          <a:gd name="T148" fmla="+- 0 9935 9628"/>
                          <a:gd name="T149" fmla="*/ T148 w 1174"/>
                          <a:gd name="T150" fmla="+- 0 1658 1513"/>
                          <a:gd name="T151" fmla="*/ 1658 h 145"/>
                          <a:gd name="T152" fmla="+- 0 9853 9628"/>
                          <a:gd name="T153" fmla="*/ T152 w 1174"/>
                          <a:gd name="T154" fmla="+- 0 1546 1513"/>
                          <a:gd name="T155" fmla="*/ 1546 h 145"/>
                          <a:gd name="T156" fmla="+- 0 9885 9628"/>
                          <a:gd name="T157" fmla="*/ T156 w 1174"/>
                          <a:gd name="T158" fmla="+- 0 1546 1513"/>
                          <a:gd name="T159" fmla="*/ 1546 h 145"/>
                          <a:gd name="T160" fmla="+- 0 9628 9628"/>
                          <a:gd name="T161" fmla="*/ T160 w 1174"/>
                          <a:gd name="T162" fmla="+- 0 1658 1513"/>
                          <a:gd name="T163" fmla="*/ 1658 h 145"/>
                          <a:gd name="T164" fmla="+- 0 9681 9628"/>
                          <a:gd name="T165" fmla="*/ T164 w 1174"/>
                          <a:gd name="T166" fmla="+- 0 1601 1513"/>
                          <a:gd name="T167" fmla="*/ 1601 h 145"/>
                          <a:gd name="T168" fmla="+- 0 9661 9628"/>
                          <a:gd name="T169" fmla="*/ T168 w 1174"/>
                          <a:gd name="T170" fmla="+- 0 1581 1513"/>
                          <a:gd name="T171" fmla="*/ 1581 h 145"/>
                          <a:gd name="T172" fmla="+- 0 9681 9628"/>
                          <a:gd name="T173" fmla="*/ T172 w 1174"/>
                          <a:gd name="T174" fmla="+- 0 1601 1513"/>
                          <a:gd name="T175" fmla="*/ 1601 h 145"/>
                          <a:gd name="T176" fmla="+- 0 9721 9628"/>
                          <a:gd name="T177" fmla="*/ T176 w 1174"/>
                          <a:gd name="T178" fmla="+- 0 1601 1513"/>
                          <a:gd name="T179" fmla="*/ 1601 h 145"/>
                          <a:gd name="T180" fmla="+- 0 9661 9628"/>
                          <a:gd name="T181" fmla="*/ T180 w 1174"/>
                          <a:gd name="T182" fmla="+- 0 1581 1513"/>
                          <a:gd name="T183" fmla="*/ 1581 h 145"/>
                          <a:gd name="T184" fmla="+- 0 9763 9628"/>
                          <a:gd name="T185" fmla="*/ T184 w 1174"/>
                          <a:gd name="T186" fmla="+- 0 1513 1513"/>
                          <a:gd name="T187" fmla="*/ 1513 h 1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1174" h="145">
                            <a:moveTo>
                              <a:pt x="1108" y="0"/>
                            </a:moveTo>
                            <a:lnTo>
                              <a:pt x="1075" y="0"/>
                            </a:lnTo>
                            <a:lnTo>
                              <a:pt x="1011" y="145"/>
                            </a:lnTo>
                            <a:lnTo>
                              <a:pt x="1045" y="145"/>
                            </a:lnTo>
                            <a:lnTo>
                              <a:pt x="1058" y="114"/>
                            </a:lnTo>
                            <a:lnTo>
                              <a:pt x="1159" y="114"/>
                            </a:lnTo>
                            <a:lnTo>
                              <a:pt x="1148" y="88"/>
                            </a:lnTo>
                            <a:lnTo>
                              <a:pt x="1069" y="88"/>
                            </a:lnTo>
                            <a:lnTo>
                              <a:pt x="1092" y="33"/>
                            </a:lnTo>
                            <a:lnTo>
                              <a:pt x="1123" y="33"/>
                            </a:lnTo>
                            <a:lnTo>
                              <a:pt x="1108" y="0"/>
                            </a:lnTo>
                            <a:close/>
                            <a:moveTo>
                              <a:pt x="1159" y="114"/>
                            </a:moveTo>
                            <a:lnTo>
                              <a:pt x="1125" y="114"/>
                            </a:lnTo>
                            <a:lnTo>
                              <a:pt x="1138" y="145"/>
                            </a:lnTo>
                            <a:lnTo>
                              <a:pt x="1173" y="145"/>
                            </a:lnTo>
                            <a:lnTo>
                              <a:pt x="1159" y="114"/>
                            </a:lnTo>
                            <a:close/>
                            <a:moveTo>
                              <a:pt x="1123" y="33"/>
                            </a:moveTo>
                            <a:lnTo>
                              <a:pt x="1092" y="33"/>
                            </a:lnTo>
                            <a:lnTo>
                              <a:pt x="1115" y="88"/>
                            </a:lnTo>
                            <a:lnTo>
                              <a:pt x="1148" y="88"/>
                            </a:lnTo>
                            <a:lnTo>
                              <a:pt x="1123" y="33"/>
                            </a:lnTo>
                            <a:close/>
                            <a:moveTo>
                              <a:pt x="860" y="0"/>
                            </a:moveTo>
                            <a:lnTo>
                              <a:pt x="832" y="0"/>
                            </a:lnTo>
                            <a:lnTo>
                              <a:pt x="832" y="145"/>
                            </a:lnTo>
                            <a:lnTo>
                              <a:pt x="863" y="145"/>
                            </a:lnTo>
                            <a:lnTo>
                              <a:pt x="863" y="60"/>
                            </a:lnTo>
                            <a:lnTo>
                              <a:pt x="896" y="60"/>
                            </a:lnTo>
                            <a:lnTo>
                              <a:pt x="860" y="0"/>
                            </a:lnTo>
                            <a:close/>
                            <a:moveTo>
                              <a:pt x="995" y="58"/>
                            </a:moveTo>
                            <a:lnTo>
                              <a:pt x="964" y="58"/>
                            </a:lnTo>
                            <a:lnTo>
                              <a:pt x="964" y="145"/>
                            </a:lnTo>
                            <a:lnTo>
                              <a:pt x="995" y="145"/>
                            </a:lnTo>
                            <a:lnTo>
                              <a:pt x="995" y="58"/>
                            </a:lnTo>
                            <a:close/>
                            <a:moveTo>
                              <a:pt x="896" y="60"/>
                            </a:moveTo>
                            <a:lnTo>
                              <a:pt x="863" y="60"/>
                            </a:lnTo>
                            <a:lnTo>
                              <a:pt x="906" y="130"/>
                            </a:lnTo>
                            <a:lnTo>
                              <a:pt x="921" y="130"/>
                            </a:lnTo>
                            <a:lnTo>
                              <a:pt x="945" y="90"/>
                            </a:lnTo>
                            <a:lnTo>
                              <a:pt x="914" y="90"/>
                            </a:lnTo>
                            <a:lnTo>
                              <a:pt x="896" y="60"/>
                            </a:lnTo>
                            <a:close/>
                            <a:moveTo>
                              <a:pt x="995" y="0"/>
                            </a:moveTo>
                            <a:lnTo>
                              <a:pt x="967" y="0"/>
                            </a:lnTo>
                            <a:lnTo>
                              <a:pt x="914" y="90"/>
                            </a:lnTo>
                            <a:lnTo>
                              <a:pt x="945" y="90"/>
                            </a:lnTo>
                            <a:lnTo>
                              <a:pt x="964" y="58"/>
                            </a:lnTo>
                            <a:lnTo>
                              <a:pt x="995" y="58"/>
                            </a:lnTo>
                            <a:lnTo>
                              <a:pt x="995" y="0"/>
                            </a:lnTo>
                            <a:close/>
                            <a:moveTo>
                              <a:pt x="693" y="0"/>
                            </a:moveTo>
                            <a:lnTo>
                              <a:pt x="666" y="0"/>
                            </a:lnTo>
                            <a:lnTo>
                              <a:pt x="666" y="145"/>
                            </a:lnTo>
                            <a:lnTo>
                              <a:pt x="699" y="145"/>
                            </a:lnTo>
                            <a:lnTo>
                              <a:pt x="699" y="57"/>
                            </a:lnTo>
                            <a:lnTo>
                              <a:pt x="740" y="57"/>
                            </a:lnTo>
                            <a:lnTo>
                              <a:pt x="693" y="0"/>
                            </a:lnTo>
                            <a:close/>
                            <a:moveTo>
                              <a:pt x="740" y="57"/>
                            </a:moveTo>
                            <a:lnTo>
                              <a:pt x="699" y="57"/>
                            </a:lnTo>
                            <a:lnTo>
                              <a:pt x="771" y="145"/>
                            </a:lnTo>
                            <a:lnTo>
                              <a:pt x="799" y="145"/>
                            </a:lnTo>
                            <a:lnTo>
                              <a:pt x="799" y="88"/>
                            </a:lnTo>
                            <a:lnTo>
                              <a:pt x="765" y="88"/>
                            </a:lnTo>
                            <a:lnTo>
                              <a:pt x="740" y="57"/>
                            </a:lnTo>
                            <a:close/>
                            <a:moveTo>
                              <a:pt x="799" y="0"/>
                            </a:moveTo>
                            <a:lnTo>
                              <a:pt x="765" y="0"/>
                            </a:lnTo>
                            <a:lnTo>
                              <a:pt x="765" y="88"/>
                            </a:lnTo>
                            <a:lnTo>
                              <a:pt x="799" y="88"/>
                            </a:lnTo>
                            <a:lnTo>
                              <a:pt x="799" y="0"/>
                            </a:lnTo>
                            <a:close/>
                            <a:moveTo>
                              <a:pt x="632" y="0"/>
                            </a:moveTo>
                            <a:lnTo>
                              <a:pt x="599" y="0"/>
                            </a:lnTo>
                            <a:lnTo>
                              <a:pt x="599" y="145"/>
                            </a:lnTo>
                            <a:lnTo>
                              <a:pt x="632" y="145"/>
                            </a:lnTo>
                            <a:lnTo>
                              <a:pt x="632" y="0"/>
                            </a:lnTo>
                            <a:close/>
                            <a:moveTo>
                              <a:pt x="478" y="0"/>
                            </a:moveTo>
                            <a:lnTo>
                              <a:pt x="445" y="0"/>
                            </a:lnTo>
                            <a:lnTo>
                              <a:pt x="445" y="145"/>
                            </a:lnTo>
                            <a:lnTo>
                              <a:pt x="478" y="145"/>
                            </a:lnTo>
                            <a:lnTo>
                              <a:pt x="478" y="108"/>
                            </a:lnTo>
                            <a:lnTo>
                              <a:pt x="498" y="88"/>
                            </a:lnTo>
                            <a:lnTo>
                              <a:pt x="538" y="88"/>
                            </a:lnTo>
                            <a:lnTo>
                              <a:pt x="522" y="68"/>
                            </a:lnTo>
                            <a:lnTo>
                              <a:pt x="478" y="68"/>
                            </a:lnTo>
                            <a:lnTo>
                              <a:pt x="478" y="0"/>
                            </a:lnTo>
                            <a:close/>
                            <a:moveTo>
                              <a:pt x="538" y="88"/>
                            </a:moveTo>
                            <a:lnTo>
                              <a:pt x="498" y="88"/>
                            </a:lnTo>
                            <a:lnTo>
                              <a:pt x="544" y="145"/>
                            </a:lnTo>
                            <a:lnTo>
                              <a:pt x="583" y="145"/>
                            </a:lnTo>
                            <a:lnTo>
                              <a:pt x="538" y="88"/>
                            </a:lnTo>
                            <a:close/>
                            <a:moveTo>
                              <a:pt x="580" y="0"/>
                            </a:moveTo>
                            <a:lnTo>
                              <a:pt x="543" y="0"/>
                            </a:lnTo>
                            <a:lnTo>
                              <a:pt x="478" y="68"/>
                            </a:lnTo>
                            <a:lnTo>
                              <a:pt x="522" y="68"/>
                            </a:lnTo>
                            <a:lnTo>
                              <a:pt x="520" y="65"/>
                            </a:lnTo>
                            <a:lnTo>
                              <a:pt x="580" y="0"/>
                            </a:lnTo>
                            <a:close/>
                            <a:moveTo>
                              <a:pt x="355" y="0"/>
                            </a:moveTo>
                            <a:lnTo>
                              <a:pt x="322" y="0"/>
                            </a:lnTo>
                            <a:lnTo>
                              <a:pt x="322" y="145"/>
                            </a:lnTo>
                            <a:lnTo>
                              <a:pt x="428" y="145"/>
                            </a:lnTo>
                            <a:lnTo>
                              <a:pt x="428" y="118"/>
                            </a:lnTo>
                            <a:lnTo>
                              <a:pt x="355" y="118"/>
                            </a:lnTo>
                            <a:lnTo>
                              <a:pt x="355" y="0"/>
                            </a:lnTo>
                            <a:close/>
                            <a:moveTo>
                              <a:pt x="242" y="0"/>
                            </a:moveTo>
                            <a:lnTo>
                              <a:pt x="209" y="0"/>
                            </a:lnTo>
                            <a:lnTo>
                              <a:pt x="144" y="145"/>
                            </a:lnTo>
                            <a:lnTo>
                              <a:pt x="179" y="145"/>
                            </a:lnTo>
                            <a:lnTo>
                              <a:pt x="191" y="114"/>
                            </a:lnTo>
                            <a:lnTo>
                              <a:pt x="293" y="114"/>
                            </a:lnTo>
                            <a:lnTo>
                              <a:pt x="281" y="88"/>
                            </a:lnTo>
                            <a:lnTo>
                              <a:pt x="202" y="88"/>
                            </a:lnTo>
                            <a:lnTo>
                              <a:pt x="225" y="33"/>
                            </a:lnTo>
                            <a:lnTo>
                              <a:pt x="257" y="33"/>
                            </a:lnTo>
                            <a:lnTo>
                              <a:pt x="242" y="0"/>
                            </a:lnTo>
                            <a:close/>
                            <a:moveTo>
                              <a:pt x="293" y="114"/>
                            </a:moveTo>
                            <a:lnTo>
                              <a:pt x="259" y="114"/>
                            </a:lnTo>
                            <a:lnTo>
                              <a:pt x="272" y="145"/>
                            </a:lnTo>
                            <a:lnTo>
                              <a:pt x="307" y="145"/>
                            </a:lnTo>
                            <a:lnTo>
                              <a:pt x="293" y="114"/>
                            </a:lnTo>
                            <a:close/>
                            <a:moveTo>
                              <a:pt x="257" y="33"/>
                            </a:moveTo>
                            <a:lnTo>
                              <a:pt x="225" y="33"/>
                            </a:lnTo>
                            <a:lnTo>
                              <a:pt x="248" y="88"/>
                            </a:lnTo>
                            <a:lnTo>
                              <a:pt x="281" y="88"/>
                            </a:lnTo>
                            <a:lnTo>
                              <a:pt x="257" y="33"/>
                            </a:lnTo>
                            <a:close/>
                            <a:moveTo>
                              <a:pt x="33" y="0"/>
                            </a:moveTo>
                            <a:lnTo>
                              <a:pt x="0" y="0"/>
                            </a:lnTo>
                            <a:lnTo>
                              <a:pt x="0" y="145"/>
                            </a:lnTo>
                            <a:lnTo>
                              <a:pt x="33" y="145"/>
                            </a:lnTo>
                            <a:lnTo>
                              <a:pt x="33" y="108"/>
                            </a:lnTo>
                            <a:lnTo>
                              <a:pt x="53" y="88"/>
                            </a:lnTo>
                            <a:lnTo>
                              <a:pt x="93" y="88"/>
                            </a:lnTo>
                            <a:lnTo>
                              <a:pt x="77" y="68"/>
                            </a:lnTo>
                            <a:lnTo>
                              <a:pt x="33" y="68"/>
                            </a:lnTo>
                            <a:lnTo>
                              <a:pt x="33" y="0"/>
                            </a:lnTo>
                            <a:close/>
                            <a:moveTo>
                              <a:pt x="93" y="88"/>
                            </a:moveTo>
                            <a:lnTo>
                              <a:pt x="53" y="88"/>
                            </a:lnTo>
                            <a:lnTo>
                              <a:pt x="99" y="145"/>
                            </a:lnTo>
                            <a:lnTo>
                              <a:pt x="138" y="145"/>
                            </a:lnTo>
                            <a:lnTo>
                              <a:pt x="93" y="88"/>
                            </a:lnTo>
                            <a:close/>
                            <a:moveTo>
                              <a:pt x="135" y="0"/>
                            </a:moveTo>
                            <a:lnTo>
                              <a:pt x="98" y="0"/>
                            </a:lnTo>
                            <a:lnTo>
                              <a:pt x="33" y="68"/>
                            </a:lnTo>
                            <a:lnTo>
                              <a:pt x="77" y="68"/>
                            </a:lnTo>
                            <a:lnTo>
                              <a:pt x="75" y="65"/>
                            </a:lnTo>
                            <a:lnTo>
                              <a:pt x="135" y="0"/>
                            </a:lnTo>
                            <a:close/>
                          </a:path>
                        </a:pathLst>
                      </a:custGeom>
                      <a:solidFill>
                        <a:srgbClr val="180E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FAC0D3" id="Freeform: Shape 4" o:spid="_x0000_s1026" style="position:absolute;margin-left:481.4pt;margin-top:75.65pt;width:58.7pt;height:7.2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74,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" path="m1108,r-33,l1011,145r34,l1058,114r101,l1148,88r-79,l1092,33r31,l1108,xm1159,114r-34,l1138,145r35,l1159,114xm1123,33r-31,l1115,88r33,l1123,33xm860,l832,r,145l863,145r,-85l896,60,860,xm995,58r-31,l964,145r31,l995,58xm896,60r-33,l906,130r15,l945,90r-31,l896,60xm995,l967,,914,90r31,l964,58r31,l995,xm693,l666,r,145l699,145r,-88l740,57,693,xm740,57r-41,l771,145r28,l799,88r-34,l740,57xm799,l765,r,88l799,88,799,xm632,l599,r,145l632,145,632,xm478,l445,r,145l478,145r,-37l498,88r40,l522,68r-44,l478,xm538,88r-40,l544,145r39,l538,88xm580,l543,,478,68r44,l520,65,580,xm355,l322,r,145l428,145r,-27l355,118,355,xm242,l209,,144,145r35,l191,114r102,l281,88r-79,l225,33r32,l242,xm293,114r-34,l272,145r35,l293,114xm257,33r-32,l248,88r33,l257,33xm33,l,,,145r33,l33,108,53,88r40,l77,68r-44,l33,xm93,88r-40,l99,145r39,l93,88xm135,l98,,33,68r44,l75,65,135,xe" fillcolor="#180e5e" stroked="f">
              <v:path arrowok="t" o:connecttype="custom" o:connectlocs="641985,1052830;735965,1033145;693420,981710;735965,1033145;744855,1052830;693420,981710;713105,981710;528320,1052830;568960,998855;612140,997585;631825,997585;575310,1043305;580390,1017905;614045,960755;612140,997585;440055,960755;443865,1052830;440055,960755;489585,1052830;485775,1016635;485775,960755;507365,960755;380365,1052830;303530,960755;303530,1052830;341630,1016635;303530,960755;345440,1052830;368300,960755;331470,1003935;225425,960755;271780,1052830;225425,960755;91440,1052830;186055,1033145;142875,981710;186055,1033145;194945,1052830;142875,981710;163195,981710;0,1052830;33655,1016635;20955,1003935;33655,1016635;59055,1016635;20955,1003935;85725,960755" o:connectangles="0,0,0,0,0,0,0,0,0,0,0,0,0,0,0,0,0,0,0,0,0,0,0,0,0,0,0,0,0,0,0,0,0,0,0,0,0,0,0,0,0,0,0,0,0,0,0"/>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3C8A6805" wp14:editId="27CB963A">
              <wp:simplePos x="0" y="0"/>
              <wp:positionH relativeFrom="page">
                <wp:posOffset>6092825</wp:posOffset>
              </wp:positionH>
              <wp:positionV relativeFrom="page">
                <wp:posOffset>1108075</wp:posOffset>
              </wp:positionV>
              <wp:extent cx="497840" cy="95250"/>
              <wp:effectExtent l="0" t="0" r="0" b="0"/>
              <wp:wrapNone/>
              <wp:docPr id="1863411732" name="Freeform: 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7840" cy="95250"/>
                      </a:xfrm>
                      <a:custGeom>
                        <a:avLst/>
                        <a:gdLst>
                          <a:gd name="T0" fmla="+- 0 9595 9595"/>
                          <a:gd name="T1" fmla="*/ T0 w 784"/>
                          <a:gd name="T2" fmla="+- 0 1893 1745"/>
                          <a:gd name="T3" fmla="*/ 1893 h 150"/>
                          <a:gd name="T4" fmla="+- 0 9743 9595"/>
                          <a:gd name="T5" fmla="*/ T4 w 784"/>
                          <a:gd name="T6" fmla="+- 0 1862 1745"/>
                          <a:gd name="T7" fmla="*/ 1862 h 150"/>
                          <a:gd name="T8" fmla="+- 0 9676 9595"/>
                          <a:gd name="T9" fmla="*/ T8 w 784"/>
                          <a:gd name="T10" fmla="+- 0 1781 1745"/>
                          <a:gd name="T11" fmla="*/ 1781 h 150"/>
                          <a:gd name="T12" fmla="+- 0 9743 9595"/>
                          <a:gd name="T13" fmla="*/ T12 w 784"/>
                          <a:gd name="T14" fmla="+- 0 1862 1745"/>
                          <a:gd name="T15" fmla="*/ 1862 h 150"/>
                          <a:gd name="T16" fmla="+- 0 9757 9595"/>
                          <a:gd name="T17" fmla="*/ T16 w 784"/>
                          <a:gd name="T18" fmla="+- 0 1893 1745"/>
                          <a:gd name="T19" fmla="*/ 1893 h 150"/>
                          <a:gd name="T20" fmla="+- 0 9676 9595"/>
                          <a:gd name="T21" fmla="*/ T20 w 784"/>
                          <a:gd name="T22" fmla="+- 0 1781 1745"/>
                          <a:gd name="T23" fmla="*/ 1781 h 150"/>
                          <a:gd name="T24" fmla="+- 0 9707 9595"/>
                          <a:gd name="T25" fmla="*/ T24 w 784"/>
                          <a:gd name="T26" fmla="+- 0 1781 1745"/>
                          <a:gd name="T27" fmla="*/ 1781 h 150"/>
                          <a:gd name="T28" fmla="+- 0 9764 9595"/>
                          <a:gd name="T29" fmla="*/ T28 w 784"/>
                          <a:gd name="T30" fmla="+- 0 1881 1745"/>
                          <a:gd name="T31" fmla="*/ 1881 h 150"/>
                          <a:gd name="T32" fmla="+- 0 9796 9595"/>
                          <a:gd name="T33" fmla="*/ T32 w 784"/>
                          <a:gd name="T34" fmla="+- 0 1895 1745"/>
                          <a:gd name="T35" fmla="*/ 1895 h 150"/>
                          <a:gd name="T36" fmla="+- 0 9829 9595"/>
                          <a:gd name="T37" fmla="*/ T36 w 784"/>
                          <a:gd name="T38" fmla="+- 0 1892 1745"/>
                          <a:gd name="T39" fmla="*/ 1892 h 150"/>
                          <a:gd name="T40" fmla="+- 0 9851 9595"/>
                          <a:gd name="T41" fmla="*/ T40 w 784"/>
                          <a:gd name="T42" fmla="+- 0 1874 1745"/>
                          <a:gd name="T43" fmla="*/ 1874 h 150"/>
                          <a:gd name="T44" fmla="+- 0 9785 9595"/>
                          <a:gd name="T45" fmla="*/ T44 w 784"/>
                          <a:gd name="T46" fmla="+- 0 1862 1745"/>
                          <a:gd name="T47" fmla="*/ 1862 h 150"/>
                          <a:gd name="T48" fmla="+- 0 9774 9595"/>
                          <a:gd name="T49" fmla="*/ T48 w 784"/>
                          <a:gd name="T50" fmla="+- 0 1748 1745"/>
                          <a:gd name="T51" fmla="*/ 1748 h 150"/>
                          <a:gd name="T52" fmla="+- 0 9825 9595"/>
                          <a:gd name="T53" fmla="*/ T52 w 784"/>
                          <a:gd name="T54" fmla="+- 0 1860 1745"/>
                          <a:gd name="T55" fmla="*/ 1860 h 150"/>
                          <a:gd name="T56" fmla="+- 0 9855 9595"/>
                          <a:gd name="T57" fmla="*/ T56 w 784"/>
                          <a:gd name="T58" fmla="+- 0 1865 1745"/>
                          <a:gd name="T59" fmla="*/ 1865 h 150"/>
                          <a:gd name="T60" fmla="+- 0 9858 9595"/>
                          <a:gd name="T61" fmla="*/ T60 w 784"/>
                          <a:gd name="T62" fmla="+- 0 1748 1745"/>
                          <a:gd name="T63" fmla="*/ 1748 h 150"/>
                          <a:gd name="T64" fmla="+- 0 9866 9595"/>
                          <a:gd name="T65" fmla="*/ T64 w 784"/>
                          <a:gd name="T66" fmla="+- 0 1893 1745"/>
                          <a:gd name="T67" fmla="*/ 1893 h 150"/>
                          <a:gd name="T68" fmla="+- 0 10015 9595"/>
                          <a:gd name="T69" fmla="*/ T68 w 784"/>
                          <a:gd name="T70" fmla="+- 0 1862 1745"/>
                          <a:gd name="T71" fmla="*/ 1862 h 150"/>
                          <a:gd name="T72" fmla="+- 0 9947 9595"/>
                          <a:gd name="T73" fmla="*/ T72 w 784"/>
                          <a:gd name="T74" fmla="+- 0 1781 1745"/>
                          <a:gd name="T75" fmla="*/ 1781 h 150"/>
                          <a:gd name="T76" fmla="+- 0 10015 9595"/>
                          <a:gd name="T77" fmla="*/ T76 w 784"/>
                          <a:gd name="T78" fmla="+- 0 1862 1745"/>
                          <a:gd name="T79" fmla="*/ 1862 h 150"/>
                          <a:gd name="T80" fmla="+- 0 10029 9595"/>
                          <a:gd name="T81" fmla="*/ T80 w 784"/>
                          <a:gd name="T82" fmla="+- 0 1893 1745"/>
                          <a:gd name="T83" fmla="*/ 1893 h 150"/>
                          <a:gd name="T84" fmla="+- 0 9947 9595"/>
                          <a:gd name="T85" fmla="*/ T84 w 784"/>
                          <a:gd name="T86" fmla="+- 0 1781 1745"/>
                          <a:gd name="T87" fmla="*/ 1781 h 150"/>
                          <a:gd name="T88" fmla="+- 0 9979 9595"/>
                          <a:gd name="T89" fmla="*/ T88 w 784"/>
                          <a:gd name="T90" fmla="+- 0 1781 1745"/>
                          <a:gd name="T91" fmla="*/ 1781 h 150"/>
                          <a:gd name="T92" fmla="+- 0 10044 9595"/>
                          <a:gd name="T93" fmla="*/ T92 w 784"/>
                          <a:gd name="T94" fmla="+- 0 1893 1745"/>
                          <a:gd name="T95" fmla="*/ 1893 h 150"/>
                          <a:gd name="T96" fmla="+- 0 10118 9595"/>
                          <a:gd name="T97" fmla="*/ T96 w 784"/>
                          <a:gd name="T98" fmla="+- 0 1805 1745"/>
                          <a:gd name="T99" fmla="*/ 1805 h 150"/>
                          <a:gd name="T100" fmla="+- 0 10077 9595"/>
                          <a:gd name="T101" fmla="*/ T100 w 784"/>
                          <a:gd name="T102" fmla="+- 0 1805 1745"/>
                          <a:gd name="T103" fmla="*/ 1805 h 150"/>
                          <a:gd name="T104" fmla="+- 0 10177 9595"/>
                          <a:gd name="T105" fmla="*/ T104 w 784"/>
                          <a:gd name="T106" fmla="+- 0 1836 1745"/>
                          <a:gd name="T107" fmla="*/ 1836 h 150"/>
                          <a:gd name="T108" fmla="+- 0 10177 9595"/>
                          <a:gd name="T109" fmla="*/ T108 w 784"/>
                          <a:gd name="T110" fmla="+- 0 1748 1745"/>
                          <a:gd name="T111" fmla="*/ 1748 h 150"/>
                          <a:gd name="T112" fmla="+- 0 10177 9595"/>
                          <a:gd name="T113" fmla="*/ T112 w 784"/>
                          <a:gd name="T114" fmla="+- 0 1836 1745"/>
                          <a:gd name="T115" fmla="*/ 1836 h 150"/>
                          <a:gd name="T116" fmla="+- 0 10200 9595"/>
                          <a:gd name="T117" fmla="*/ T116 w 784"/>
                          <a:gd name="T118" fmla="+- 0 1878 1745"/>
                          <a:gd name="T119" fmla="*/ 1878 h 150"/>
                          <a:gd name="T120" fmla="+- 0 10237 9595"/>
                          <a:gd name="T121" fmla="*/ T120 w 784"/>
                          <a:gd name="T122" fmla="+- 0 1894 1745"/>
                          <a:gd name="T123" fmla="*/ 1894 h 150"/>
                          <a:gd name="T124" fmla="+- 0 10284 9595"/>
                          <a:gd name="T125" fmla="*/ T124 w 784"/>
                          <a:gd name="T126" fmla="+- 0 1893 1745"/>
                          <a:gd name="T127" fmla="*/ 1893 h 150"/>
                          <a:gd name="T128" fmla="+- 0 10317 9595"/>
                          <a:gd name="T129" fmla="*/ T128 w 784"/>
                          <a:gd name="T130" fmla="+- 0 1868 1745"/>
                          <a:gd name="T131" fmla="*/ 1868 h 150"/>
                          <a:gd name="T132" fmla="+- 0 10225 9595"/>
                          <a:gd name="T133" fmla="*/ T132 w 784"/>
                          <a:gd name="T134" fmla="+- 0 1861 1745"/>
                          <a:gd name="T135" fmla="*/ 1861 h 150"/>
                          <a:gd name="T136" fmla="+- 0 10274 9595"/>
                          <a:gd name="T137" fmla="*/ T136 w 784"/>
                          <a:gd name="T138" fmla="+- 0 1745 1745"/>
                          <a:gd name="T139" fmla="*/ 1745 h 150"/>
                          <a:gd name="T140" fmla="+- 0 10222 9595"/>
                          <a:gd name="T141" fmla="*/ T140 w 784"/>
                          <a:gd name="T142" fmla="+- 0 1755 1745"/>
                          <a:gd name="T143" fmla="*/ 1755 h 150"/>
                          <a:gd name="T144" fmla="+- 0 10203 9595"/>
                          <a:gd name="T145" fmla="*/ T144 w 784"/>
                          <a:gd name="T146" fmla="+- 0 1782 1745"/>
                          <a:gd name="T147" fmla="*/ 1782 h 150"/>
                          <a:gd name="T148" fmla="+- 0 10216 9595"/>
                          <a:gd name="T149" fmla="*/ T148 w 784"/>
                          <a:gd name="T150" fmla="+- 0 1819 1745"/>
                          <a:gd name="T151" fmla="*/ 1819 h 150"/>
                          <a:gd name="T152" fmla="+- 0 10245 9595"/>
                          <a:gd name="T153" fmla="*/ T152 w 784"/>
                          <a:gd name="T154" fmla="+- 0 1831 1745"/>
                          <a:gd name="T155" fmla="*/ 1831 h 150"/>
                          <a:gd name="T156" fmla="+- 0 10277 9595"/>
                          <a:gd name="T157" fmla="*/ T156 w 784"/>
                          <a:gd name="T158" fmla="+- 0 1840 1745"/>
                          <a:gd name="T159" fmla="*/ 1840 h 150"/>
                          <a:gd name="T160" fmla="+- 0 10288 9595"/>
                          <a:gd name="T161" fmla="*/ T160 w 784"/>
                          <a:gd name="T162" fmla="+- 0 1849 1745"/>
                          <a:gd name="T163" fmla="*/ 1849 h 150"/>
                          <a:gd name="T164" fmla="+- 0 10276 9595"/>
                          <a:gd name="T165" fmla="*/ T164 w 784"/>
                          <a:gd name="T166" fmla="+- 0 1867 1745"/>
                          <a:gd name="T167" fmla="*/ 1867 h 150"/>
                          <a:gd name="T168" fmla="+- 0 10319 9595"/>
                          <a:gd name="T169" fmla="*/ T168 w 784"/>
                          <a:gd name="T170" fmla="+- 0 1866 1745"/>
                          <a:gd name="T171" fmla="*/ 1866 h 150"/>
                          <a:gd name="T172" fmla="+- 0 10319 9595"/>
                          <a:gd name="T173" fmla="*/ T172 w 784"/>
                          <a:gd name="T174" fmla="+- 0 1833 1745"/>
                          <a:gd name="T175" fmla="*/ 1833 h 150"/>
                          <a:gd name="T176" fmla="+- 0 10288 9595"/>
                          <a:gd name="T177" fmla="*/ T176 w 784"/>
                          <a:gd name="T178" fmla="+- 0 1812 1745"/>
                          <a:gd name="T179" fmla="*/ 1812 h 150"/>
                          <a:gd name="T180" fmla="+- 0 10258 9595"/>
                          <a:gd name="T181" fmla="*/ T180 w 784"/>
                          <a:gd name="T182" fmla="+- 0 1805 1745"/>
                          <a:gd name="T183" fmla="*/ 1805 h 150"/>
                          <a:gd name="T184" fmla="+- 0 10237 9595"/>
                          <a:gd name="T185" fmla="*/ T184 w 784"/>
                          <a:gd name="T186" fmla="+- 0 1794 1745"/>
                          <a:gd name="T187" fmla="*/ 1794 h 150"/>
                          <a:gd name="T188" fmla="+- 0 10248 9595"/>
                          <a:gd name="T189" fmla="*/ T188 w 784"/>
                          <a:gd name="T190" fmla="+- 0 1774 1745"/>
                          <a:gd name="T191" fmla="*/ 1774 h 150"/>
                          <a:gd name="T192" fmla="+- 0 10315 9595"/>
                          <a:gd name="T193" fmla="*/ T192 w 784"/>
                          <a:gd name="T194" fmla="+- 0 1758 1745"/>
                          <a:gd name="T195" fmla="*/ 1758 h 150"/>
                          <a:gd name="T196" fmla="+- 0 10283 9595"/>
                          <a:gd name="T197" fmla="*/ T196 w 784"/>
                          <a:gd name="T198" fmla="+- 0 1746 1745"/>
                          <a:gd name="T199" fmla="*/ 1746 h 150"/>
                          <a:gd name="T200" fmla="+- 0 10264 9595"/>
                          <a:gd name="T201" fmla="*/ T200 w 784"/>
                          <a:gd name="T202" fmla="+- 0 1772 1745"/>
                          <a:gd name="T203" fmla="*/ 1772 h 150"/>
                          <a:gd name="T204" fmla="+- 0 10294 9595"/>
                          <a:gd name="T205" fmla="*/ T204 w 784"/>
                          <a:gd name="T206" fmla="+- 0 1779 1745"/>
                          <a:gd name="T207" fmla="*/ 1779 h 150"/>
                          <a:gd name="T208" fmla="+- 0 10378 9595"/>
                          <a:gd name="T209" fmla="*/ T208 w 784"/>
                          <a:gd name="T210" fmla="+- 0 1748 1745"/>
                          <a:gd name="T211" fmla="*/ 1748 h 150"/>
                          <a:gd name="T212" fmla="+- 0 10378 9595"/>
                          <a:gd name="T213" fmla="*/ T212 w 784"/>
                          <a:gd name="T214" fmla="+- 0 1893 1745"/>
                          <a:gd name="T215" fmla="*/ 1893 h 1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784" h="150">
                            <a:moveTo>
                              <a:pt x="97" y="3"/>
                            </a:moveTo>
                            <a:lnTo>
                              <a:pt x="64" y="3"/>
                            </a:lnTo>
                            <a:lnTo>
                              <a:pt x="0" y="148"/>
                            </a:lnTo>
                            <a:lnTo>
                              <a:pt x="34" y="148"/>
                            </a:lnTo>
                            <a:lnTo>
                              <a:pt x="47" y="117"/>
                            </a:lnTo>
                            <a:lnTo>
                              <a:pt x="148" y="117"/>
                            </a:lnTo>
                            <a:lnTo>
                              <a:pt x="137" y="91"/>
                            </a:lnTo>
                            <a:lnTo>
                              <a:pt x="57" y="91"/>
                            </a:lnTo>
                            <a:lnTo>
                              <a:pt x="81" y="36"/>
                            </a:lnTo>
                            <a:lnTo>
                              <a:pt x="112" y="36"/>
                            </a:lnTo>
                            <a:lnTo>
                              <a:pt x="97" y="3"/>
                            </a:lnTo>
                            <a:close/>
                            <a:moveTo>
                              <a:pt x="148" y="117"/>
                            </a:moveTo>
                            <a:lnTo>
                              <a:pt x="114" y="117"/>
                            </a:lnTo>
                            <a:lnTo>
                              <a:pt x="127" y="148"/>
                            </a:lnTo>
                            <a:lnTo>
                              <a:pt x="162" y="148"/>
                            </a:lnTo>
                            <a:lnTo>
                              <a:pt x="148" y="117"/>
                            </a:lnTo>
                            <a:close/>
                            <a:moveTo>
                              <a:pt x="112" y="36"/>
                            </a:moveTo>
                            <a:lnTo>
                              <a:pt x="81" y="36"/>
                            </a:lnTo>
                            <a:lnTo>
                              <a:pt x="103" y="91"/>
                            </a:lnTo>
                            <a:lnTo>
                              <a:pt x="137" y="91"/>
                            </a:lnTo>
                            <a:lnTo>
                              <a:pt x="112" y="36"/>
                            </a:lnTo>
                            <a:close/>
                            <a:moveTo>
                              <a:pt x="182" y="107"/>
                            </a:moveTo>
                            <a:lnTo>
                              <a:pt x="164" y="129"/>
                            </a:lnTo>
                            <a:lnTo>
                              <a:pt x="169" y="136"/>
                            </a:lnTo>
                            <a:lnTo>
                              <a:pt x="176" y="141"/>
                            </a:lnTo>
                            <a:lnTo>
                              <a:pt x="192" y="148"/>
                            </a:lnTo>
                            <a:lnTo>
                              <a:pt x="201" y="150"/>
                            </a:lnTo>
                            <a:lnTo>
                              <a:pt x="211" y="150"/>
                            </a:lnTo>
                            <a:lnTo>
                              <a:pt x="223" y="149"/>
                            </a:lnTo>
                            <a:lnTo>
                              <a:pt x="234" y="147"/>
                            </a:lnTo>
                            <a:lnTo>
                              <a:pt x="243" y="143"/>
                            </a:lnTo>
                            <a:lnTo>
                              <a:pt x="250" y="137"/>
                            </a:lnTo>
                            <a:lnTo>
                              <a:pt x="256" y="129"/>
                            </a:lnTo>
                            <a:lnTo>
                              <a:pt x="259" y="123"/>
                            </a:lnTo>
                            <a:lnTo>
                              <a:pt x="199" y="123"/>
                            </a:lnTo>
                            <a:lnTo>
                              <a:pt x="190" y="117"/>
                            </a:lnTo>
                            <a:lnTo>
                              <a:pt x="182" y="107"/>
                            </a:lnTo>
                            <a:close/>
                            <a:moveTo>
                              <a:pt x="263" y="3"/>
                            </a:moveTo>
                            <a:lnTo>
                              <a:pt x="179" y="3"/>
                            </a:lnTo>
                            <a:lnTo>
                              <a:pt x="179" y="30"/>
                            </a:lnTo>
                            <a:lnTo>
                              <a:pt x="230" y="30"/>
                            </a:lnTo>
                            <a:lnTo>
                              <a:pt x="230" y="115"/>
                            </a:lnTo>
                            <a:lnTo>
                              <a:pt x="223" y="123"/>
                            </a:lnTo>
                            <a:lnTo>
                              <a:pt x="259" y="123"/>
                            </a:lnTo>
                            <a:lnTo>
                              <a:pt x="260" y="120"/>
                            </a:lnTo>
                            <a:lnTo>
                              <a:pt x="262" y="109"/>
                            </a:lnTo>
                            <a:lnTo>
                              <a:pt x="263" y="97"/>
                            </a:lnTo>
                            <a:lnTo>
                              <a:pt x="263" y="3"/>
                            </a:lnTo>
                            <a:close/>
                            <a:moveTo>
                              <a:pt x="369" y="3"/>
                            </a:moveTo>
                            <a:lnTo>
                              <a:pt x="336" y="3"/>
                            </a:lnTo>
                            <a:lnTo>
                              <a:pt x="271" y="148"/>
                            </a:lnTo>
                            <a:lnTo>
                              <a:pt x="306" y="148"/>
                            </a:lnTo>
                            <a:lnTo>
                              <a:pt x="318" y="117"/>
                            </a:lnTo>
                            <a:lnTo>
                              <a:pt x="420" y="117"/>
                            </a:lnTo>
                            <a:lnTo>
                              <a:pt x="408" y="91"/>
                            </a:lnTo>
                            <a:lnTo>
                              <a:pt x="329" y="91"/>
                            </a:lnTo>
                            <a:lnTo>
                              <a:pt x="352" y="36"/>
                            </a:lnTo>
                            <a:lnTo>
                              <a:pt x="384" y="36"/>
                            </a:lnTo>
                            <a:lnTo>
                              <a:pt x="369" y="3"/>
                            </a:lnTo>
                            <a:close/>
                            <a:moveTo>
                              <a:pt x="420" y="117"/>
                            </a:moveTo>
                            <a:lnTo>
                              <a:pt x="386" y="117"/>
                            </a:lnTo>
                            <a:lnTo>
                              <a:pt x="399" y="148"/>
                            </a:lnTo>
                            <a:lnTo>
                              <a:pt x="434" y="148"/>
                            </a:lnTo>
                            <a:lnTo>
                              <a:pt x="420" y="117"/>
                            </a:lnTo>
                            <a:close/>
                            <a:moveTo>
                              <a:pt x="384" y="36"/>
                            </a:moveTo>
                            <a:lnTo>
                              <a:pt x="352" y="36"/>
                            </a:lnTo>
                            <a:lnTo>
                              <a:pt x="375" y="91"/>
                            </a:lnTo>
                            <a:lnTo>
                              <a:pt x="408" y="91"/>
                            </a:lnTo>
                            <a:lnTo>
                              <a:pt x="384" y="36"/>
                            </a:lnTo>
                            <a:close/>
                            <a:moveTo>
                              <a:pt x="477" y="3"/>
                            </a:moveTo>
                            <a:lnTo>
                              <a:pt x="449" y="3"/>
                            </a:lnTo>
                            <a:lnTo>
                              <a:pt x="449" y="148"/>
                            </a:lnTo>
                            <a:lnTo>
                              <a:pt x="482" y="148"/>
                            </a:lnTo>
                            <a:lnTo>
                              <a:pt x="482" y="60"/>
                            </a:lnTo>
                            <a:lnTo>
                              <a:pt x="523" y="60"/>
                            </a:lnTo>
                            <a:lnTo>
                              <a:pt x="477" y="3"/>
                            </a:lnTo>
                            <a:close/>
                            <a:moveTo>
                              <a:pt x="523" y="60"/>
                            </a:moveTo>
                            <a:lnTo>
                              <a:pt x="482" y="60"/>
                            </a:lnTo>
                            <a:lnTo>
                              <a:pt x="554" y="148"/>
                            </a:lnTo>
                            <a:lnTo>
                              <a:pt x="582" y="148"/>
                            </a:lnTo>
                            <a:lnTo>
                              <a:pt x="582" y="91"/>
                            </a:lnTo>
                            <a:lnTo>
                              <a:pt x="549" y="91"/>
                            </a:lnTo>
                            <a:lnTo>
                              <a:pt x="523" y="60"/>
                            </a:lnTo>
                            <a:close/>
                            <a:moveTo>
                              <a:pt x="582" y="3"/>
                            </a:moveTo>
                            <a:lnTo>
                              <a:pt x="549" y="3"/>
                            </a:lnTo>
                            <a:lnTo>
                              <a:pt x="549" y="91"/>
                            </a:lnTo>
                            <a:lnTo>
                              <a:pt x="582" y="91"/>
                            </a:lnTo>
                            <a:lnTo>
                              <a:pt x="582" y="3"/>
                            </a:lnTo>
                            <a:close/>
                            <a:moveTo>
                              <a:pt x="617" y="108"/>
                            </a:moveTo>
                            <a:lnTo>
                              <a:pt x="605" y="133"/>
                            </a:lnTo>
                            <a:lnTo>
                              <a:pt x="612" y="138"/>
                            </a:lnTo>
                            <a:lnTo>
                              <a:pt x="621" y="142"/>
                            </a:lnTo>
                            <a:lnTo>
                              <a:pt x="642" y="149"/>
                            </a:lnTo>
                            <a:lnTo>
                              <a:pt x="653" y="150"/>
                            </a:lnTo>
                            <a:lnTo>
                              <a:pt x="678" y="150"/>
                            </a:lnTo>
                            <a:lnTo>
                              <a:pt x="689" y="148"/>
                            </a:lnTo>
                            <a:lnTo>
                              <a:pt x="708" y="140"/>
                            </a:lnTo>
                            <a:lnTo>
                              <a:pt x="714" y="135"/>
                            </a:lnTo>
                            <a:lnTo>
                              <a:pt x="722" y="123"/>
                            </a:lnTo>
                            <a:lnTo>
                              <a:pt x="656" y="123"/>
                            </a:lnTo>
                            <a:lnTo>
                              <a:pt x="647" y="122"/>
                            </a:lnTo>
                            <a:lnTo>
                              <a:pt x="630" y="116"/>
                            </a:lnTo>
                            <a:lnTo>
                              <a:pt x="623" y="113"/>
                            </a:lnTo>
                            <a:lnTo>
                              <a:pt x="617" y="108"/>
                            </a:lnTo>
                            <a:close/>
                            <a:moveTo>
                              <a:pt x="679" y="0"/>
                            </a:moveTo>
                            <a:lnTo>
                              <a:pt x="656" y="0"/>
                            </a:lnTo>
                            <a:lnTo>
                              <a:pt x="645" y="2"/>
                            </a:lnTo>
                            <a:lnTo>
                              <a:pt x="627" y="10"/>
                            </a:lnTo>
                            <a:lnTo>
                              <a:pt x="620" y="16"/>
                            </a:lnTo>
                            <a:lnTo>
                              <a:pt x="611" y="29"/>
                            </a:lnTo>
                            <a:lnTo>
                              <a:pt x="608" y="37"/>
                            </a:lnTo>
                            <a:lnTo>
                              <a:pt x="608" y="55"/>
                            </a:lnTo>
                            <a:lnTo>
                              <a:pt x="611" y="63"/>
                            </a:lnTo>
                            <a:lnTo>
                              <a:pt x="621" y="74"/>
                            </a:lnTo>
                            <a:lnTo>
                              <a:pt x="627" y="79"/>
                            </a:lnTo>
                            <a:lnTo>
                              <a:pt x="641" y="84"/>
                            </a:lnTo>
                            <a:lnTo>
                              <a:pt x="650" y="86"/>
                            </a:lnTo>
                            <a:lnTo>
                              <a:pt x="668" y="91"/>
                            </a:lnTo>
                            <a:lnTo>
                              <a:pt x="674" y="92"/>
                            </a:lnTo>
                            <a:lnTo>
                              <a:pt x="682" y="95"/>
                            </a:lnTo>
                            <a:lnTo>
                              <a:pt x="686" y="97"/>
                            </a:lnTo>
                            <a:lnTo>
                              <a:pt x="691" y="101"/>
                            </a:lnTo>
                            <a:lnTo>
                              <a:pt x="693" y="104"/>
                            </a:lnTo>
                            <a:lnTo>
                              <a:pt x="693" y="113"/>
                            </a:lnTo>
                            <a:lnTo>
                              <a:pt x="690" y="116"/>
                            </a:lnTo>
                            <a:lnTo>
                              <a:pt x="681" y="122"/>
                            </a:lnTo>
                            <a:lnTo>
                              <a:pt x="674" y="123"/>
                            </a:lnTo>
                            <a:lnTo>
                              <a:pt x="722" y="123"/>
                            </a:lnTo>
                            <a:lnTo>
                              <a:pt x="724" y="121"/>
                            </a:lnTo>
                            <a:lnTo>
                              <a:pt x="726" y="114"/>
                            </a:lnTo>
                            <a:lnTo>
                              <a:pt x="726" y="95"/>
                            </a:lnTo>
                            <a:lnTo>
                              <a:pt x="724" y="88"/>
                            </a:lnTo>
                            <a:lnTo>
                              <a:pt x="713" y="77"/>
                            </a:lnTo>
                            <a:lnTo>
                              <a:pt x="707" y="72"/>
                            </a:lnTo>
                            <a:lnTo>
                              <a:pt x="693" y="67"/>
                            </a:lnTo>
                            <a:lnTo>
                              <a:pt x="684" y="65"/>
                            </a:lnTo>
                            <a:lnTo>
                              <a:pt x="673" y="62"/>
                            </a:lnTo>
                            <a:lnTo>
                              <a:pt x="663" y="60"/>
                            </a:lnTo>
                            <a:lnTo>
                              <a:pt x="655" y="57"/>
                            </a:lnTo>
                            <a:lnTo>
                              <a:pt x="644" y="52"/>
                            </a:lnTo>
                            <a:lnTo>
                              <a:pt x="642" y="49"/>
                            </a:lnTo>
                            <a:lnTo>
                              <a:pt x="642" y="39"/>
                            </a:lnTo>
                            <a:lnTo>
                              <a:pt x="644" y="35"/>
                            </a:lnTo>
                            <a:lnTo>
                              <a:pt x="653" y="29"/>
                            </a:lnTo>
                            <a:lnTo>
                              <a:pt x="660" y="27"/>
                            </a:lnTo>
                            <a:lnTo>
                              <a:pt x="714" y="27"/>
                            </a:lnTo>
                            <a:lnTo>
                              <a:pt x="720" y="13"/>
                            </a:lnTo>
                            <a:lnTo>
                              <a:pt x="713" y="9"/>
                            </a:lnTo>
                            <a:lnTo>
                              <a:pt x="705" y="6"/>
                            </a:lnTo>
                            <a:lnTo>
                              <a:pt x="688" y="1"/>
                            </a:lnTo>
                            <a:lnTo>
                              <a:pt x="679" y="0"/>
                            </a:lnTo>
                            <a:close/>
                            <a:moveTo>
                              <a:pt x="714" y="27"/>
                            </a:moveTo>
                            <a:lnTo>
                              <a:pt x="669" y="27"/>
                            </a:lnTo>
                            <a:lnTo>
                              <a:pt x="679" y="28"/>
                            </a:lnTo>
                            <a:lnTo>
                              <a:pt x="689" y="30"/>
                            </a:lnTo>
                            <a:lnTo>
                              <a:pt x="699" y="34"/>
                            </a:lnTo>
                            <a:lnTo>
                              <a:pt x="709" y="39"/>
                            </a:lnTo>
                            <a:lnTo>
                              <a:pt x="714" y="27"/>
                            </a:lnTo>
                            <a:close/>
                            <a:moveTo>
                              <a:pt x="783" y="3"/>
                            </a:moveTo>
                            <a:lnTo>
                              <a:pt x="750" y="3"/>
                            </a:lnTo>
                            <a:lnTo>
                              <a:pt x="750" y="148"/>
                            </a:lnTo>
                            <a:lnTo>
                              <a:pt x="783" y="148"/>
                            </a:lnTo>
                            <a:lnTo>
                              <a:pt x="783" y="3"/>
                            </a:lnTo>
                            <a:close/>
                          </a:path>
                        </a:pathLst>
                      </a:custGeom>
                      <a:solidFill>
                        <a:srgbClr val="180E5E"/>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FE1A64" id="Freeform: Shape 3" o:spid="_x0000_s1026" style="position:absolute;margin-left:479.75pt;margin-top:87.25pt;width:39.2pt;height: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7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" path="m97,3l64,3,,148r34,l47,117r101,l137,91r-80,l81,36r31,l97,3xm148,117r-34,l127,148r35,l148,117xm112,36r-31,l103,91r34,l112,36xm182,107r-18,22l169,136r7,5l192,148r9,2l211,150r12,-1l234,147r9,-4l250,137r6,-8l259,123r-60,l190,117r-8,-10xm263,3r-84,l179,30r51,l230,115r-7,8l259,123r1,-3l262,109r1,-12l263,3xm369,3r-33,l271,148r35,l318,117r102,l408,91r-79,l352,36r32,l369,3xm420,117r-34,l399,148r35,l420,117xm384,36r-32,l375,91r33,l384,36xm477,3r-28,l449,148r33,l482,60r41,l477,3xm523,60r-41,l554,148r28,l582,91r-33,l523,60xm582,3r-33,l549,91r33,l582,3xm617,108r-12,25l612,138r9,4l642,149r11,1l678,150r11,-2l708,140r6,-5l722,123r-66,l647,122r-17,-6l623,113r-6,-5xm679,l656,,645,2r-18,8l620,16r-9,13l608,37r,18l611,63r10,11l627,79r14,5l650,86r18,5l674,92r8,3l686,97r5,4l693,104r,9l690,116r-9,6l674,123r48,l724,121r2,-7l726,95r-2,-7l713,77r-6,-5l693,67r-9,-2l673,62,663,60r-8,-3l644,52r-2,-3l642,39r2,-4l653,29r7,-2l714,27r6,-14l713,9,705,6,688,1,679,xm714,27r-45,l679,28r10,2l699,34r10,5l714,27xm783,3r-33,l750,148r33,l783,3xe" fillcolor="#180e5e" stroked="f">
              <v:path arrowok="t" o:connecttype="custom" o:connectlocs="0,1202055;93980,1182370;51435,1130935;93980,1182370;102870,1202055;51435,1130935;71120,1130935;107315,1194435;127635,1203325;148590,1201420;162560,1189990;120650,1182370;113665,1109980;146050,1181100;165100,1184275;167005,1109980;172085,1202055;266700,1182370;223520,1130935;266700,1182370;275590,1202055;223520,1130935;243840,1130935;285115,1202055;332105,1146175;306070,1146175;369570,1165860;369570,1109980;369570,1165860;384175,1192530;407670,1202690;437515,1202055;458470,1186180;400050,1181735;431165,1108075;398145,1114425;386080,1131570;394335,1155065;412750,1162685;433070,1168400;440055,1174115;432435,1185545;459740,1184910;459740,1163955;440055,1150620;421005,1146175;407670,1139190;414655,1126490;457200,1116330;436880,1108710;424815,1125220;443865,1129665;497205,1109980;497205,1202055" o:connectangles="0,0,0,0,0,0,0,0,0,0,0,0,0,0,0,0,0,0,0,0,0,0,0,0,0,0,0,0,0,0,0,0,0,0,0,0,0,0,0,0,0,0,0,0,0,0,0,0,0,0,0,0,0,0"/>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24C54C01" wp14:editId="2CB67A2F">
              <wp:simplePos x="0" y="0"/>
              <wp:positionH relativeFrom="page">
                <wp:posOffset>5679440</wp:posOffset>
              </wp:positionH>
              <wp:positionV relativeFrom="page">
                <wp:posOffset>1265555</wp:posOffset>
              </wp:positionV>
              <wp:extent cx="322580" cy="13970"/>
              <wp:effectExtent l="0" t="0" r="0" b="0"/>
              <wp:wrapNone/>
              <wp:docPr id="96353361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2580" cy="13970"/>
                      </a:xfrm>
                      <a:prstGeom prst="rect">
                        <a:avLst/>
                      </a:prstGeom>
                      <a:solidFill>
                        <a:srgbClr val="180E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5D7F9" id="Rectangle 2" o:spid="_x0000_s1026" style="position:absolute;margin-left:447.2pt;margin-top:99.65pt;width:25.4pt;height:1.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" fillcolor="#180e5e" stroked="f">
              <w10:wrap anchorx="page" anchory="page"/>
            </v:rect>
          </w:pict>
        </mc:Fallback>
      </mc:AlternateContent>
    </w:r>
    <w:r>
      <w:rPr>
        <w:noProof/>
      </w:rPr>
      <mc:AlternateContent>
        <mc:Choice Requires="wps">
          <w:drawing>
            <wp:anchor distT="0" distB="0" distL="114300" distR="114300" simplePos="0" relativeHeight="251666432" behindDoc="1" locked="0" layoutInCell="1" allowOverlap="1" wp14:anchorId="40018114" wp14:editId="1B7A58FA">
              <wp:simplePos x="0" y="0"/>
              <wp:positionH relativeFrom="page">
                <wp:posOffset>6111875</wp:posOffset>
              </wp:positionH>
              <wp:positionV relativeFrom="page">
                <wp:posOffset>1265555</wp:posOffset>
              </wp:positionV>
              <wp:extent cx="526415" cy="13970"/>
              <wp:effectExtent l="0" t="0" r="0" b="0"/>
              <wp:wrapNone/>
              <wp:docPr id="1297928909"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6415" cy="13970"/>
                      </a:xfrm>
                      <a:prstGeom prst="rect">
                        <a:avLst/>
                      </a:prstGeom>
                      <a:solidFill>
                        <a:srgbClr val="180E5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44498" id="Rectangle 1" o:spid="_x0000_s1026" style="position:absolute;margin-left:481.25pt;margin-top:99.65pt;width:41.45pt;height:1.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" fillcolor="#180e5e" stroked="f">
              <w10:wrap anchorx="page" anchory="page"/>
            </v:rect>
          </w:pict>
        </mc:Fallback>
      </mc:AlternateContent>
    </w:r>
  </w:p>
  <w:p w14:paraId="07723699" w14:textId="77777777" w:rsidR="00267094" w:rsidRDefault="002670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3B4F7C"/>
    <w:multiLevelType w:val="hybridMultilevel"/>
    <w:tmpl w:val="385689EA"/>
    <w:lvl w:ilvl="0" w:tplc="77021A1A">
      <w:numFmt w:val="bullet"/>
      <w:lvlText w:val=""/>
      <w:lvlJc w:val="left"/>
      <w:pPr>
        <w:ind w:left="836" w:hanging="360"/>
      </w:pPr>
      <w:rPr>
        <w:rFonts w:ascii="Symbol" w:eastAsia="Symbol" w:hAnsi="Symbol" w:cs="Symbol" w:hint="default"/>
        <w:b w:val="0"/>
        <w:bCs w:val="0"/>
        <w:i w:val="0"/>
        <w:iCs w:val="0"/>
        <w:w w:val="100"/>
        <w:sz w:val="22"/>
        <w:szCs w:val="22"/>
        <w:lang w:val="tr-TR" w:eastAsia="en-US" w:bidi="ar-SA"/>
      </w:rPr>
    </w:lvl>
    <w:lvl w:ilvl="1" w:tplc="BCF8EABE">
      <w:numFmt w:val="bullet"/>
      <w:lvlText w:val="•"/>
      <w:lvlJc w:val="left"/>
      <w:pPr>
        <w:ind w:left="1686" w:hanging="360"/>
      </w:pPr>
      <w:rPr>
        <w:rFonts w:hint="default"/>
        <w:lang w:val="tr-TR" w:eastAsia="en-US" w:bidi="ar-SA"/>
      </w:rPr>
    </w:lvl>
    <w:lvl w:ilvl="2" w:tplc="00DAF488">
      <w:numFmt w:val="bullet"/>
      <w:lvlText w:val="•"/>
      <w:lvlJc w:val="left"/>
      <w:pPr>
        <w:ind w:left="2533" w:hanging="360"/>
      </w:pPr>
      <w:rPr>
        <w:rFonts w:hint="default"/>
        <w:lang w:val="tr-TR" w:eastAsia="en-US" w:bidi="ar-SA"/>
      </w:rPr>
    </w:lvl>
    <w:lvl w:ilvl="3" w:tplc="C3820722">
      <w:numFmt w:val="bullet"/>
      <w:lvlText w:val="•"/>
      <w:lvlJc w:val="left"/>
      <w:pPr>
        <w:ind w:left="3379" w:hanging="360"/>
      </w:pPr>
      <w:rPr>
        <w:rFonts w:hint="default"/>
        <w:lang w:val="tr-TR" w:eastAsia="en-US" w:bidi="ar-SA"/>
      </w:rPr>
    </w:lvl>
    <w:lvl w:ilvl="4" w:tplc="17208A68">
      <w:numFmt w:val="bullet"/>
      <w:lvlText w:val="•"/>
      <w:lvlJc w:val="left"/>
      <w:pPr>
        <w:ind w:left="4226" w:hanging="360"/>
      </w:pPr>
      <w:rPr>
        <w:rFonts w:hint="default"/>
        <w:lang w:val="tr-TR" w:eastAsia="en-US" w:bidi="ar-SA"/>
      </w:rPr>
    </w:lvl>
    <w:lvl w:ilvl="5" w:tplc="4A306798">
      <w:numFmt w:val="bullet"/>
      <w:lvlText w:val="•"/>
      <w:lvlJc w:val="left"/>
      <w:pPr>
        <w:ind w:left="5073" w:hanging="360"/>
      </w:pPr>
      <w:rPr>
        <w:rFonts w:hint="default"/>
        <w:lang w:val="tr-TR" w:eastAsia="en-US" w:bidi="ar-SA"/>
      </w:rPr>
    </w:lvl>
    <w:lvl w:ilvl="6" w:tplc="9C4215E6">
      <w:numFmt w:val="bullet"/>
      <w:lvlText w:val="•"/>
      <w:lvlJc w:val="left"/>
      <w:pPr>
        <w:ind w:left="5919" w:hanging="360"/>
      </w:pPr>
      <w:rPr>
        <w:rFonts w:hint="default"/>
        <w:lang w:val="tr-TR" w:eastAsia="en-US" w:bidi="ar-SA"/>
      </w:rPr>
    </w:lvl>
    <w:lvl w:ilvl="7" w:tplc="76F414EA">
      <w:numFmt w:val="bullet"/>
      <w:lvlText w:val="•"/>
      <w:lvlJc w:val="left"/>
      <w:pPr>
        <w:ind w:left="6766" w:hanging="360"/>
      </w:pPr>
      <w:rPr>
        <w:rFonts w:hint="default"/>
        <w:lang w:val="tr-TR" w:eastAsia="en-US" w:bidi="ar-SA"/>
      </w:rPr>
    </w:lvl>
    <w:lvl w:ilvl="8" w:tplc="A0A2FFBE">
      <w:numFmt w:val="bullet"/>
      <w:lvlText w:val="•"/>
      <w:lvlJc w:val="left"/>
      <w:pPr>
        <w:ind w:left="7613" w:hanging="360"/>
      </w:pPr>
      <w:rPr>
        <w:rFonts w:hint="default"/>
        <w:lang w:val="tr-TR" w:eastAsia="en-US" w:bidi="ar-SA"/>
      </w:rPr>
    </w:lvl>
  </w:abstractNum>
  <w:abstractNum w:abstractNumId="1" w15:restartNumberingAfterBreak="0">
    <w:nsid w:val="63A56CD7"/>
    <w:multiLevelType w:val="hybridMultilevel"/>
    <w:tmpl w:val="7DD84F98"/>
    <w:lvl w:ilvl="0" w:tplc="D0BA24F0">
      <w:start w:val="1"/>
      <w:numFmt w:val="lowerLetter"/>
      <w:lvlText w:val="%1)"/>
      <w:lvlJc w:val="left"/>
      <w:pPr>
        <w:ind w:left="375" w:hanging="260"/>
        <w:jc w:val="left"/>
      </w:pPr>
      <w:rPr>
        <w:rFonts w:ascii="Arial" w:eastAsia="Arial" w:hAnsi="Arial" w:cs="Arial" w:hint="default"/>
        <w:b/>
        <w:bCs/>
        <w:i w:val="0"/>
        <w:iCs w:val="0"/>
        <w:spacing w:val="-1"/>
        <w:w w:val="100"/>
        <w:sz w:val="22"/>
        <w:szCs w:val="22"/>
        <w:lang w:val="tr-TR" w:eastAsia="en-US" w:bidi="ar-SA"/>
      </w:rPr>
    </w:lvl>
    <w:lvl w:ilvl="1" w:tplc="89E23A54">
      <w:numFmt w:val="bullet"/>
      <w:lvlText w:val="•"/>
      <w:lvlJc w:val="left"/>
      <w:pPr>
        <w:ind w:left="1272" w:hanging="260"/>
      </w:pPr>
      <w:rPr>
        <w:rFonts w:hint="default"/>
        <w:lang w:val="tr-TR" w:eastAsia="en-US" w:bidi="ar-SA"/>
      </w:rPr>
    </w:lvl>
    <w:lvl w:ilvl="2" w:tplc="202A7306">
      <w:numFmt w:val="bullet"/>
      <w:lvlText w:val="•"/>
      <w:lvlJc w:val="left"/>
      <w:pPr>
        <w:ind w:left="2165" w:hanging="260"/>
      </w:pPr>
      <w:rPr>
        <w:rFonts w:hint="default"/>
        <w:lang w:val="tr-TR" w:eastAsia="en-US" w:bidi="ar-SA"/>
      </w:rPr>
    </w:lvl>
    <w:lvl w:ilvl="3" w:tplc="20A8353C">
      <w:numFmt w:val="bullet"/>
      <w:lvlText w:val="•"/>
      <w:lvlJc w:val="left"/>
      <w:pPr>
        <w:ind w:left="3057" w:hanging="260"/>
      </w:pPr>
      <w:rPr>
        <w:rFonts w:hint="default"/>
        <w:lang w:val="tr-TR" w:eastAsia="en-US" w:bidi="ar-SA"/>
      </w:rPr>
    </w:lvl>
    <w:lvl w:ilvl="4" w:tplc="BD200542">
      <w:numFmt w:val="bullet"/>
      <w:lvlText w:val="•"/>
      <w:lvlJc w:val="left"/>
      <w:pPr>
        <w:ind w:left="3950" w:hanging="260"/>
      </w:pPr>
      <w:rPr>
        <w:rFonts w:hint="default"/>
        <w:lang w:val="tr-TR" w:eastAsia="en-US" w:bidi="ar-SA"/>
      </w:rPr>
    </w:lvl>
    <w:lvl w:ilvl="5" w:tplc="07D03062">
      <w:numFmt w:val="bullet"/>
      <w:lvlText w:val="•"/>
      <w:lvlJc w:val="left"/>
      <w:pPr>
        <w:ind w:left="4843" w:hanging="260"/>
      </w:pPr>
      <w:rPr>
        <w:rFonts w:hint="default"/>
        <w:lang w:val="tr-TR" w:eastAsia="en-US" w:bidi="ar-SA"/>
      </w:rPr>
    </w:lvl>
    <w:lvl w:ilvl="6" w:tplc="692AE69A">
      <w:numFmt w:val="bullet"/>
      <w:lvlText w:val="•"/>
      <w:lvlJc w:val="left"/>
      <w:pPr>
        <w:ind w:left="5735" w:hanging="260"/>
      </w:pPr>
      <w:rPr>
        <w:rFonts w:hint="default"/>
        <w:lang w:val="tr-TR" w:eastAsia="en-US" w:bidi="ar-SA"/>
      </w:rPr>
    </w:lvl>
    <w:lvl w:ilvl="7" w:tplc="2CBCB770">
      <w:numFmt w:val="bullet"/>
      <w:lvlText w:val="•"/>
      <w:lvlJc w:val="left"/>
      <w:pPr>
        <w:ind w:left="6628" w:hanging="260"/>
      </w:pPr>
      <w:rPr>
        <w:rFonts w:hint="default"/>
        <w:lang w:val="tr-TR" w:eastAsia="en-US" w:bidi="ar-SA"/>
      </w:rPr>
    </w:lvl>
    <w:lvl w:ilvl="8" w:tplc="ED7C716C">
      <w:numFmt w:val="bullet"/>
      <w:lvlText w:val="•"/>
      <w:lvlJc w:val="left"/>
      <w:pPr>
        <w:ind w:left="7521" w:hanging="260"/>
      </w:pPr>
      <w:rPr>
        <w:rFonts w:hint="default"/>
        <w:lang w:val="tr-TR" w:eastAsia="en-US" w:bidi="ar-SA"/>
      </w:rPr>
    </w:lvl>
  </w:abstractNum>
  <w:num w:numId="1" w16cid:durableId="2079478146">
    <w:abstractNumId w:val="1"/>
  </w:num>
  <w:num w:numId="2" w16cid:durableId="362486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NTAzNzK3MDe2NLRQ0lEKTi0uzszPAykwqQUAb0JRCiwAAAA="/>
  </w:docVars>
  <w:rsids>
    <w:rsidRoot w:val="00B849D7"/>
    <w:rsid w:val="00062058"/>
    <w:rsid w:val="00135272"/>
    <w:rsid w:val="002075CA"/>
    <w:rsid w:val="00252B69"/>
    <w:rsid w:val="00267094"/>
    <w:rsid w:val="002D3471"/>
    <w:rsid w:val="003F55C9"/>
    <w:rsid w:val="0066317A"/>
    <w:rsid w:val="00784A2A"/>
    <w:rsid w:val="008E4AFC"/>
    <w:rsid w:val="00984DBC"/>
    <w:rsid w:val="00AD0DFA"/>
    <w:rsid w:val="00B3206C"/>
    <w:rsid w:val="00B42781"/>
    <w:rsid w:val="00B849D7"/>
    <w:rsid w:val="00D322CA"/>
    <w:rsid w:val="00EA126F"/>
    <w:rsid w:val="00F503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B9B3CC"/>
  <w15:docId w15:val="{780DFD1D-6E05-47FD-AB6E-104356286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val="tr-TR"/>
    </w:rPr>
  </w:style>
  <w:style w:type="paragraph" w:styleId="Heading1">
    <w:name w:val="heading 1"/>
    <w:basedOn w:val="Normal"/>
    <w:uiPriority w:val="9"/>
    <w:qFormat/>
    <w:pPr>
      <w:ind w:left="116"/>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6"/>
    </w:pPr>
  </w:style>
  <w:style w:type="paragraph" w:styleId="Title">
    <w:name w:val="Title"/>
    <w:basedOn w:val="Normal"/>
    <w:uiPriority w:val="10"/>
    <w:qFormat/>
    <w:pPr>
      <w:spacing w:before="88"/>
      <w:ind w:left="3162" w:hanging="1753"/>
    </w:pPr>
    <w:rPr>
      <w:b/>
      <w:bCs/>
      <w:sz w:val="36"/>
      <w:szCs w:val="36"/>
    </w:rPr>
  </w:style>
  <w:style w:type="paragraph" w:styleId="ListParagraph">
    <w:name w:val="List Paragraph"/>
    <w:basedOn w:val="Normal"/>
    <w:uiPriority w:val="1"/>
    <w:qFormat/>
    <w:pPr>
      <w:spacing w:before="38"/>
      <w:ind w:left="836"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67094"/>
    <w:pPr>
      <w:tabs>
        <w:tab w:val="center" w:pos="4513"/>
        <w:tab w:val="right" w:pos="9026"/>
      </w:tabs>
    </w:pPr>
  </w:style>
  <w:style w:type="character" w:customStyle="1" w:styleId="HeaderChar">
    <w:name w:val="Header Char"/>
    <w:basedOn w:val="DefaultParagraphFont"/>
    <w:link w:val="Header"/>
    <w:uiPriority w:val="99"/>
    <w:rsid w:val="00267094"/>
    <w:rPr>
      <w:rFonts w:ascii="Arial" w:eastAsia="Arial" w:hAnsi="Arial" w:cs="Arial"/>
      <w:lang w:val="tr-TR"/>
    </w:rPr>
  </w:style>
  <w:style w:type="paragraph" w:styleId="Footer">
    <w:name w:val="footer"/>
    <w:basedOn w:val="Normal"/>
    <w:link w:val="FooterChar"/>
    <w:uiPriority w:val="99"/>
    <w:unhideWhenUsed/>
    <w:rsid w:val="00267094"/>
    <w:pPr>
      <w:tabs>
        <w:tab w:val="center" w:pos="4513"/>
        <w:tab w:val="right" w:pos="9026"/>
      </w:tabs>
    </w:pPr>
  </w:style>
  <w:style w:type="character" w:customStyle="1" w:styleId="FooterChar">
    <w:name w:val="Footer Char"/>
    <w:basedOn w:val="DefaultParagraphFont"/>
    <w:link w:val="Footer"/>
    <w:uiPriority w:val="99"/>
    <w:rsid w:val="00267094"/>
    <w:rPr>
      <w:rFonts w:ascii="Arial" w:eastAsia="Arial" w:hAnsi="Arial" w:cs="Arial"/>
      <w:lang w:val="tr-TR"/>
    </w:rPr>
  </w:style>
  <w:style w:type="paragraph" w:styleId="NormalWeb">
    <w:name w:val="Normal (Web)"/>
    <w:basedOn w:val="Normal"/>
    <w:uiPriority w:val="99"/>
    <w:semiHidden/>
    <w:unhideWhenUsed/>
    <w:rsid w:val="00AD0DFA"/>
    <w:pPr>
      <w:widowControl/>
      <w:autoSpaceDE/>
      <w:autoSpaceDN/>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93650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izka.org.tr/" TargetMode="External"/><Relationship Id="rId2" Type="http://schemas.openxmlformats.org/officeDocument/2006/relationships/hyperlink" Target="mailto:info@izka.org.tr" TargetMode="External"/><Relationship Id="rId1" Type="http://schemas.openxmlformats.org/officeDocument/2006/relationships/hyperlink" Target="http://www.izka.org.tr/" TargetMode="External"/><Relationship Id="rId4" Type="http://schemas.openxmlformats.org/officeDocument/2006/relationships/hyperlink" Target="mailto:info@izka.org.tr"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6</Words>
  <Characters>351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 Can Sonmez</dc:creator>
  <cp:lastModifiedBy>Erdem Ozer</cp:lastModifiedBy>
  <cp:revision>2</cp:revision>
  <dcterms:created xsi:type="dcterms:W3CDTF">2024-07-15T12:28:00Z</dcterms:created>
  <dcterms:modified xsi:type="dcterms:W3CDTF">2024-07-15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7-08T00:00:00Z</vt:filetime>
  </property>
  <property fmtid="{D5CDD505-2E9C-101B-9397-08002B2CF9AE}" pid="3" name="Creator">
    <vt:lpwstr>Microsoft® Word Microsoft 365 için</vt:lpwstr>
  </property>
  <property fmtid="{D5CDD505-2E9C-101B-9397-08002B2CF9AE}" pid="4" name="LastSaved">
    <vt:filetime>2024-07-14T00:00:00Z</vt:filetime>
  </property>
  <property fmtid="{D5CDD505-2E9C-101B-9397-08002B2CF9AE}" pid="5" name="Producer">
    <vt:lpwstr>Microsoft® Word Microsoft 365 için</vt:lpwstr>
  </property>
</Properties>
</file>